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591324" w14:textId="1508AF6D" w:rsidR="00A1316C" w:rsidRPr="00BD2209" w:rsidRDefault="00533B4C" w:rsidP="00872086">
      <w:pPr>
        <w:jc w:val="center"/>
        <w:rPr>
          <w:rFonts w:ascii="Palatino Linotype" w:hAnsi="Palatino Linotype"/>
          <w:b/>
          <w:sz w:val="28"/>
          <w:szCs w:val="28"/>
          <w:lang w:val="es-PA"/>
        </w:rPr>
      </w:pPr>
      <w:r w:rsidRPr="00BD2209">
        <w:rPr>
          <w:rFonts w:ascii="Palatino Linotype" w:hAnsi="Palatino Linotype"/>
          <w:b/>
          <w:sz w:val="28"/>
          <w:szCs w:val="28"/>
          <w:lang w:val="es-PA"/>
        </w:rPr>
        <w:t>Cuadro Nº 1</w:t>
      </w:r>
    </w:p>
    <w:p w14:paraId="004051C1" w14:textId="77777777" w:rsidR="00533B4C" w:rsidRPr="00BD2209" w:rsidRDefault="00533B4C" w:rsidP="00DF62AB">
      <w:pPr>
        <w:jc w:val="center"/>
        <w:rPr>
          <w:rFonts w:ascii="Palatino Linotype" w:hAnsi="Palatino Linotype"/>
          <w:b/>
          <w:sz w:val="28"/>
          <w:szCs w:val="28"/>
          <w:lang w:val="es-PA"/>
        </w:rPr>
      </w:pPr>
      <w:r w:rsidRPr="00BD2209">
        <w:rPr>
          <w:rFonts w:ascii="Palatino Linotype" w:hAnsi="Palatino Linotype"/>
          <w:b/>
          <w:sz w:val="28"/>
          <w:szCs w:val="28"/>
          <w:lang w:val="es-PA"/>
        </w:rPr>
        <w:t>Datos Necesarios para la Plantilla del Catálogo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382"/>
        <w:gridCol w:w="5103"/>
      </w:tblGrid>
      <w:tr w:rsidR="00533B4C" w:rsidRPr="00BD2209" w14:paraId="0688DE97" w14:textId="77777777" w:rsidTr="39E2D687">
        <w:tc>
          <w:tcPr>
            <w:tcW w:w="5382" w:type="dxa"/>
            <w:tcBorders>
              <w:bottom w:val="nil"/>
              <w:right w:val="nil"/>
            </w:tcBorders>
          </w:tcPr>
          <w:p w14:paraId="3E8D0E63" w14:textId="77777777" w:rsidR="00533B4C" w:rsidRPr="00BD2209" w:rsidRDefault="00533B4C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Nombre de la Entidad</w:t>
            </w:r>
          </w:p>
          <w:p w14:paraId="446DCB6D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lang w:val="es-PA"/>
              </w:rPr>
            </w:pPr>
          </w:p>
        </w:tc>
        <w:tc>
          <w:tcPr>
            <w:tcW w:w="5103" w:type="dxa"/>
            <w:tcBorders>
              <w:left w:val="nil"/>
              <w:bottom w:val="nil"/>
            </w:tcBorders>
          </w:tcPr>
          <w:p w14:paraId="4321E632" w14:textId="77777777" w:rsidR="00533B4C" w:rsidRPr="00BD2209" w:rsidRDefault="00533B4C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Universidad Tecnológica de Panamá</w:t>
            </w:r>
          </w:p>
        </w:tc>
      </w:tr>
      <w:tr w:rsidR="00533B4C" w:rsidRPr="00BD2209" w14:paraId="530F32FC" w14:textId="77777777" w:rsidTr="39E2D687">
        <w:trPr>
          <w:trHeight w:val="376"/>
        </w:trPr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4BCFF2D7" w14:textId="77777777" w:rsidR="00533B4C" w:rsidRPr="00BD2209" w:rsidRDefault="00533B4C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Lugar de salida (País y ciudad)</w:t>
            </w:r>
          </w:p>
          <w:p w14:paraId="03A3ED7D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42DA7D8C" w14:textId="62832D0C" w:rsidR="00533B4C" w:rsidRPr="00BD2209" w:rsidRDefault="00AA4AB6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softHyphen/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softHyphen/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softHyphen/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softHyphen/>
              <w:t>_</w:t>
            </w:r>
            <w:r w:rsidR="00BD2209" w:rsidRPr="00BD2209">
              <w:rPr>
                <w:rFonts w:ascii="Palatino Linotype" w:hAnsi="Palatino Linotype"/>
                <w:u w:val="single"/>
                <w:lang w:val="es-PA"/>
              </w:rPr>
              <w:t>Ciudad de Panamá, Panamá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_____</w:t>
            </w:r>
          </w:p>
        </w:tc>
      </w:tr>
      <w:tr w:rsidR="00533B4C" w:rsidRPr="00BD2209" w14:paraId="35A06512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0923C032" w14:textId="77777777" w:rsidR="00533B4C" w:rsidRPr="00BD2209" w:rsidRDefault="00533B4C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Lugar de destino (País y ciudad)</w:t>
            </w:r>
          </w:p>
          <w:p w14:paraId="3B90FF0D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44957B1A" w14:textId="46C64212" w:rsidR="00533B4C" w:rsidRPr="00BD2209" w:rsidRDefault="00AA4AB6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_</w:t>
            </w:r>
            <w:r w:rsidR="00BD2209" w:rsidRPr="00BD2209">
              <w:rPr>
                <w:rFonts w:ascii="Palatino Linotype" w:hAnsi="Palatino Linotype"/>
                <w:u w:val="single"/>
                <w:lang w:val="es-PA"/>
              </w:rPr>
              <w:t>Baton Rouge, Louisiana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____</w:t>
            </w:r>
          </w:p>
        </w:tc>
      </w:tr>
      <w:tr w:rsidR="00533B4C" w:rsidRPr="00BD2209" w14:paraId="0B063CEA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65522819" w14:textId="77777777" w:rsidR="00533B4C" w:rsidRPr="00BD2209" w:rsidRDefault="00533B4C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Fecha de salida</w:t>
            </w:r>
          </w:p>
          <w:p w14:paraId="1BD928A4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74F8E215" w14:textId="4EF00430" w:rsidR="00533B4C" w:rsidRPr="00BD2209" w:rsidRDefault="00AA4AB6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_</w:t>
            </w:r>
            <w:r w:rsidR="00E82C0D" w:rsidRPr="00BD2209">
              <w:rPr>
                <w:rFonts w:ascii="Palatino Linotype" w:hAnsi="Palatino Linotype"/>
                <w:u w:val="single"/>
                <w:lang w:val="es-PA"/>
              </w:rPr>
              <w:t>junio</w:t>
            </w:r>
            <w:r w:rsidR="00BD2209" w:rsidRPr="00BD2209">
              <w:rPr>
                <w:rFonts w:ascii="Palatino Linotype" w:hAnsi="Palatino Linotype"/>
                <w:u w:val="single"/>
                <w:lang w:val="es-PA"/>
              </w:rPr>
              <w:t xml:space="preserve"> 2</w:t>
            </w:r>
            <w:r w:rsidR="00207733">
              <w:rPr>
                <w:rFonts w:ascii="Palatino Linotype" w:hAnsi="Palatino Linotype"/>
                <w:u w:val="single"/>
                <w:lang w:val="es-PA"/>
              </w:rPr>
              <w:t>4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____</w:t>
            </w:r>
          </w:p>
        </w:tc>
      </w:tr>
      <w:tr w:rsidR="00533B4C" w:rsidRPr="00BD2209" w14:paraId="7EBC4F33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095B8519" w14:textId="77777777" w:rsidR="00533B4C" w:rsidRPr="00BD2209" w:rsidRDefault="00533B4C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Fecha de llegada</w:t>
            </w:r>
          </w:p>
          <w:p w14:paraId="170DCA61" w14:textId="77777777" w:rsidR="00581E41" w:rsidRPr="00BD2209" w:rsidRDefault="00581E41" w:rsidP="00581E41">
            <w:pPr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0719AADB" w14:textId="2030774A" w:rsidR="00533B4C" w:rsidRPr="00BD2209" w:rsidRDefault="00AA4AB6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_</w:t>
            </w:r>
            <w:r w:rsidR="00E82C0D" w:rsidRPr="00BD2209">
              <w:rPr>
                <w:rFonts w:ascii="Palatino Linotype" w:hAnsi="Palatino Linotype"/>
                <w:u w:val="single"/>
                <w:lang w:val="es-PA"/>
              </w:rPr>
              <w:t>junio</w:t>
            </w:r>
            <w:r w:rsidR="00BD2209" w:rsidRPr="00BD2209">
              <w:rPr>
                <w:rFonts w:ascii="Palatino Linotype" w:hAnsi="Palatino Linotype"/>
                <w:u w:val="single"/>
                <w:lang w:val="es-PA"/>
              </w:rPr>
              <w:t xml:space="preserve"> </w:t>
            </w:r>
            <w:r w:rsidR="00207733">
              <w:rPr>
                <w:rFonts w:ascii="Palatino Linotype" w:hAnsi="Palatino Linotype"/>
                <w:u w:val="single"/>
                <w:lang w:val="es-PA"/>
              </w:rPr>
              <w:t>28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__________</w:t>
            </w:r>
          </w:p>
        </w:tc>
      </w:tr>
      <w:tr w:rsidR="00533B4C" w:rsidRPr="00BD2209" w14:paraId="5701094E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193747D9" w14:textId="77777777" w:rsidR="00533B4C" w:rsidRPr="00BD2209" w:rsidRDefault="00533B4C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Cantidad de personas que viajan</w:t>
            </w:r>
          </w:p>
          <w:p w14:paraId="78CC0E18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4745ACBF" w14:textId="3B7255CC" w:rsidR="00533B4C" w:rsidRPr="00BD2209" w:rsidRDefault="00AA4AB6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_</w:t>
            </w:r>
            <w:r w:rsidR="00BD2209" w:rsidRPr="00BD2209">
              <w:rPr>
                <w:rFonts w:ascii="Palatino Linotype" w:hAnsi="Palatino Linotype"/>
                <w:u w:val="single"/>
                <w:lang w:val="es-PA"/>
              </w:rPr>
              <w:t>0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</w:t>
            </w:r>
          </w:p>
        </w:tc>
      </w:tr>
      <w:tr w:rsidR="00533B4C" w:rsidRPr="00BD2209" w14:paraId="2F684FF1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5DCEE115" w14:textId="77777777" w:rsidR="00533B4C" w:rsidRPr="00BD2209" w:rsidRDefault="00533B4C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Nombre completo de la persona que viaja</w:t>
            </w:r>
          </w:p>
          <w:p w14:paraId="649DC41C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13794C14" w14:textId="69123CD1" w:rsidR="00533B4C" w:rsidRPr="00BD2209" w:rsidRDefault="00AA4AB6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_</w:t>
            </w:r>
            <w:r w:rsidR="00BD2209" w:rsidRPr="00BD2209">
              <w:rPr>
                <w:rFonts w:ascii="Palatino Linotype" w:hAnsi="Palatino Linotype"/>
                <w:u w:val="single"/>
                <w:lang w:val="es-PA"/>
              </w:rPr>
              <w:t>José Luis Brandao Delgado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</w:t>
            </w:r>
          </w:p>
        </w:tc>
      </w:tr>
      <w:tr w:rsidR="00533B4C" w:rsidRPr="00BD2209" w14:paraId="3CF87FB8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4FCF9EA0" w14:textId="77777777" w:rsidR="00533B4C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Fecha de nacimiento de la persona que viaja</w:t>
            </w:r>
          </w:p>
          <w:p w14:paraId="6B05444D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441A388E" w14:textId="5578068C" w:rsidR="00533B4C" w:rsidRPr="00BD2209" w:rsidRDefault="00AA4AB6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_</w:t>
            </w:r>
            <w:r w:rsidR="00BD2209" w:rsidRPr="00BD2209">
              <w:rPr>
                <w:rFonts w:ascii="Palatino Linotype" w:hAnsi="Palatino Linotype"/>
                <w:u w:val="single"/>
                <w:lang w:val="es-PA"/>
              </w:rPr>
              <w:t>23/07/1991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</w:t>
            </w:r>
          </w:p>
        </w:tc>
      </w:tr>
      <w:tr w:rsidR="00533B4C" w:rsidRPr="00BD2209" w14:paraId="28F0F6AF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24489168" w14:textId="77777777" w:rsidR="00533B4C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Nacionalidad de la persona que viaja</w:t>
            </w:r>
          </w:p>
          <w:p w14:paraId="0EFF1B46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6BC613C2" w14:textId="782D2019" w:rsidR="00533B4C" w:rsidRPr="00BD2209" w:rsidRDefault="00AA4AB6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_</w:t>
            </w:r>
            <w:r w:rsidR="00E82C0D" w:rsidRPr="00BD2209">
              <w:rPr>
                <w:rFonts w:ascii="Palatino Linotype" w:hAnsi="Palatino Linotype"/>
                <w:u w:val="single"/>
                <w:lang w:val="es-PA"/>
              </w:rPr>
              <w:t>panameña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</w:t>
            </w:r>
          </w:p>
        </w:tc>
      </w:tr>
      <w:tr w:rsidR="00533B4C" w:rsidRPr="00BD2209" w14:paraId="586FD132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3F345F22" w14:textId="4665981A" w:rsidR="00533B4C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Cédula de la persona que viaja</w:t>
            </w:r>
          </w:p>
          <w:p w14:paraId="4ED28CC8" w14:textId="7E6FC38C" w:rsidR="004923FF" w:rsidRPr="00BD2209" w:rsidRDefault="004923FF" w:rsidP="004923FF">
            <w:pPr>
              <w:rPr>
                <w:rFonts w:ascii="Palatino Linotype" w:hAnsi="Palatino Linotype"/>
                <w:b/>
                <w:lang w:val="es-PA"/>
              </w:rPr>
            </w:pPr>
          </w:p>
          <w:p w14:paraId="05B7AD03" w14:textId="55476C12" w:rsidR="004923FF" w:rsidRPr="00BD2209" w:rsidRDefault="004923FF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Edad</w:t>
            </w:r>
          </w:p>
          <w:p w14:paraId="05A33D06" w14:textId="54E44FBD" w:rsidR="00A201C0" w:rsidRPr="00BD2209" w:rsidRDefault="00A201C0" w:rsidP="00A201C0">
            <w:pPr>
              <w:pStyle w:val="ListParagraph"/>
              <w:rPr>
                <w:rFonts w:ascii="Palatino Linotype" w:hAnsi="Palatino Linotype"/>
                <w:b/>
                <w:lang w:val="es-PA"/>
              </w:rPr>
            </w:pPr>
          </w:p>
          <w:p w14:paraId="55D3DBD4" w14:textId="3BA52982" w:rsidR="00A201C0" w:rsidRPr="00BD2209" w:rsidRDefault="00A201C0" w:rsidP="00A201C0">
            <w:pPr>
              <w:pStyle w:val="ListParagraph"/>
              <w:rPr>
                <w:rFonts w:ascii="Palatino Linotype" w:hAnsi="Palatino Linotype"/>
                <w:b/>
                <w:lang w:val="es-PA"/>
              </w:rPr>
            </w:pPr>
          </w:p>
          <w:p w14:paraId="4A3643BB" w14:textId="1ED13F2B" w:rsidR="00A201C0" w:rsidRPr="00BD2209" w:rsidRDefault="00A201C0" w:rsidP="00A201C0">
            <w:pPr>
              <w:pStyle w:val="ListParagraph"/>
              <w:rPr>
                <w:rFonts w:ascii="Palatino Linotype" w:hAnsi="Palatino Linotype"/>
                <w:b/>
                <w:lang w:val="es-PA"/>
              </w:rPr>
            </w:pPr>
          </w:p>
          <w:p w14:paraId="5C710D1E" w14:textId="78111016" w:rsidR="00A201C0" w:rsidRPr="00BD2209" w:rsidRDefault="00A201C0" w:rsidP="00A201C0">
            <w:pPr>
              <w:pStyle w:val="ListParagraph"/>
              <w:rPr>
                <w:rFonts w:ascii="Palatino Linotype" w:hAnsi="Palatino Linotype"/>
                <w:b/>
                <w:lang w:val="es-PA"/>
              </w:rPr>
            </w:pPr>
          </w:p>
          <w:p w14:paraId="41A3142D" w14:textId="77777777" w:rsidR="00A201C0" w:rsidRPr="00BD2209" w:rsidRDefault="00A201C0" w:rsidP="00A201C0">
            <w:pPr>
              <w:rPr>
                <w:rFonts w:ascii="Palatino Linotype" w:hAnsi="Palatino Linotype"/>
                <w:b/>
                <w:lang w:val="es-PA"/>
              </w:rPr>
            </w:pPr>
          </w:p>
          <w:p w14:paraId="3009DE55" w14:textId="4AF5DB21" w:rsidR="00A201C0" w:rsidRPr="00BD2209" w:rsidRDefault="00A201C0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Helvetica" w:hAnsi="Helvetica" w:cs="Helvetica"/>
                <w:b/>
                <w:bCs/>
                <w:color w:val="333333"/>
                <w:sz w:val="20"/>
                <w:szCs w:val="20"/>
                <w:shd w:val="clear" w:color="auto" w:fill="FFFFFF"/>
                <w:lang w:val="es-PA"/>
              </w:rPr>
              <w:t>Condiciones Médicas Especiales:</w:t>
            </w:r>
          </w:p>
          <w:p w14:paraId="573260BC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46638CF1" w14:textId="2201DD6B" w:rsidR="004923FF" w:rsidRPr="00BD2209" w:rsidRDefault="00BD2209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7-707-1984</w:t>
            </w:r>
          </w:p>
          <w:p w14:paraId="334DC23F" w14:textId="33774298" w:rsidR="004923FF" w:rsidRPr="00BD2209" w:rsidRDefault="004923FF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Infante</w:t>
            </w:r>
            <w:r w:rsidR="00A201C0" w:rsidRPr="00BD2209">
              <w:rPr>
                <w:rFonts w:ascii="Palatino Linotype" w:hAnsi="Palatino Linotype"/>
                <w:lang w:val="es-PA"/>
              </w:rPr>
              <w:t>_____</w:t>
            </w:r>
            <w:r w:rsidRPr="00BD2209">
              <w:rPr>
                <w:rFonts w:ascii="Palatino Linotype" w:hAnsi="Palatino Linotype"/>
                <w:lang w:val="es-PA"/>
              </w:rPr>
              <w:t xml:space="preserve"> (0-1)                         </w:t>
            </w:r>
          </w:p>
          <w:p w14:paraId="36973694" w14:textId="01428B67" w:rsidR="004923FF" w:rsidRPr="00BD2209" w:rsidRDefault="004923FF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Niño</w:t>
            </w:r>
            <w:r w:rsidR="00A201C0" w:rsidRPr="00BD2209">
              <w:rPr>
                <w:rFonts w:ascii="Palatino Linotype" w:hAnsi="Palatino Linotype"/>
                <w:lang w:val="es-PA"/>
              </w:rPr>
              <w:t>_____</w:t>
            </w:r>
            <w:r w:rsidRPr="00BD2209">
              <w:rPr>
                <w:rFonts w:ascii="Palatino Linotype" w:hAnsi="Palatino Linotype"/>
                <w:lang w:val="es-PA"/>
              </w:rPr>
              <w:t xml:space="preserve"> (2-11)                                     </w:t>
            </w:r>
          </w:p>
          <w:p w14:paraId="50241CAF" w14:textId="2DC6F54B" w:rsidR="004923FF" w:rsidRPr="00BD2209" w:rsidRDefault="00E82C0D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Adolescente</w:t>
            </w:r>
            <w:r w:rsidR="00A201C0" w:rsidRPr="00BD2209">
              <w:rPr>
                <w:rFonts w:ascii="Palatino Linotype" w:hAnsi="Palatino Linotype"/>
                <w:lang w:val="es-PA"/>
              </w:rPr>
              <w:t>_____</w:t>
            </w:r>
            <w:r w:rsidR="004923FF" w:rsidRPr="00BD2209">
              <w:rPr>
                <w:rFonts w:ascii="Palatino Linotype" w:hAnsi="Palatino Linotype"/>
                <w:lang w:val="es-PA"/>
              </w:rPr>
              <w:t xml:space="preserve"> (12-17)                       </w:t>
            </w:r>
          </w:p>
          <w:p w14:paraId="4CF83C0F" w14:textId="3C980BF1" w:rsidR="004923FF" w:rsidRPr="00BD2209" w:rsidRDefault="004923FF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Adulto</w:t>
            </w:r>
            <w:r w:rsidR="00A201C0" w:rsidRPr="00BD2209">
              <w:rPr>
                <w:rFonts w:ascii="Palatino Linotype" w:hAnsi="Palatino Linotype"/>
                <w:lang w:val="es-PA"/>
              </w:rPr>
              <w:t>__</w:t>
            </w:r>
            <w:r w:rsidR="00BD2209">
              <w:rPr>
                <w:rFonts w:ascii="Palatino Linotype" w:hAnsi="Palatino Linotype"/>
                <w:lang w:val="es-PA"/>
              </w:rPr>
              <w:t>X</w:t>
            </w:r>
            <w:r w:rsidR="00A201C0" w:rsidRPr="00BD2209">
              <w:rPr>
                <w:rFonts w:ascii="Palatino Linotype" w:hAnsi="Palatino Linotype"/>
                <w:lang w:val="es-PA"/>
              </w:rPr>
              <w:t>___</w:t>
            </w:r>
            <w:r w:rsidRPr="00BD2209">
              <w:rPr>
                <w:rFonts w:ascii="Palatino Linotype" w:hAnsi="Palatino Linotype"/>
                <w:lang w:val="es-PA"/>
              </w:rPr>
              <w:t xml:space="preserve"> (18-59)</w:t>
            </w:r>
          </w:p>
          <w:p w14:paraId="74E9ADF5" w14:textId="210C2BE9" w:rsidR="004923FF" w:rsidRPr="00BD2209" w:rsidRDefault="004923FF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Tercera Edad</w:t>
            </w:r>
            <w:r w:rsidR="00A201C0" w:rsidRPr="00BD2209">
              <w:rPr>
                <w:rFonts w:ascii="Palatino Linotype" w:hAnsi="Palatino Linotype"/>
                <w:lang w:val="es-PA"/>
              </w:rPr>
              <w:t>_____</w:t>
            </w:r>
            <w:r w:rsidRPr="00BD2209">
              <w:rPr>
                <w:rFonts w:ascii="Palatino Linotype" w:hAnsi="Palatino Linotype"/>
                <w:lang w:val="es-PA"/>
              </w:rPr>
              <w:t xml:space="preserve"> (60-90 o más)    </w:t>
            </w:r>
          </w:p>
          <w:p w14:paraId="6AFD3FBE" w14:textId="10833B69" w:rsidR="00A201C0" w:rsidRPr="00BD2209" w:rsidRDefault="00A201C0">
            <w:pPr>
              <w:rPr>
                <w:rFonts w:ascii="Palatino Linotype" w:hAnsi="Palatino Linotype"/>
                <w:lang w:val="es-PA"/>
              </w:rPr>
            </w:pPr>
          </w:p>
          <w:p w14:paraId="158AE777" w14:textId="5E89732B" w:rsidR="00A201C0" w:rsidRPr="00BD2209" w:rsidRDefault="00A201C0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highlight w:val="lightGray"/>
                <w:lang w:val="es-PA"/>
              </w:rPr>
              <w:t>Ninguno</w:t>
            </w:r>
            <w:r w:rsidRPr="00BD2209">
              <w:rPr>
                <w:rFonts w:ascii="Palatino Linotype" w:hAnsi="Palatino Linotype"/>
                <w:lang w:val="es-PA"/>
              </w:rPr>
              <w:t xml:space="preserve"> </w:t>
            </w:r>
          </w:p>
          <w:p w14:paraId="1D80B06A" w14:textId="2C68E299" w:rsidR="00A201C0" w:rsidRPr="00BD2209" w:rsidRDefault="00A201C0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Alérgico</w:t>
            </w:r>
          </w:p>
          <w:p w14:paraId="4EC9DA27" w14:textId="4C57FD67" w:rsidR="00A201C0" w:rsidRPr="00BD2209" w:rsidRDefault="00A201C0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Asmático</w:t>
            </w:r>
          </w:p>
          <w:p w14:paraId="66A1304F" w14:textId="3CBEEB40" w:rsidR="00A201C0" w:rsidRPr="00BD2209" w:rsidRDefault="00A201C0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Discapacitado</w:t>
            </w:r>
          </w:p>
          <w:p w14:paraId="0353DA5C" w14:textId="29B340CD" w:rsidR="00A201C0" w:rsidRPr="00BD2209" w:rsidRDefault="00A201C0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Epiléptico</w:t>
            </w:r>
          </w:p>
          <w:p w14:paraId="5CC9C486" w14:textId="5BE4CA7B" w:rsidR="00A201C0" w:rsidRPr="00BD2209" w:rsidRDefault="00A201C0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Diabético</w:t>
            </w:r>
          </w:p>
          <w:p w14:paraId="227CB68A" w14:textId="79186E97" w:rsidR="00A201C0" w:rsidRPr="00BD2209" w:rsidRDefault="00A201C0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Embarazada</w:t>
            </w:r>
          </w:p>
          <w:p w14:paraId="3957932A" w14:textId="53D5D15B" w:rsidR="00A201C0" w:rsidRPr="00BD2209" w:rsidRDefault="00A201C0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Otros</w:t>
            </w:r>
            <w:r w:rsidR="00AA4AB6" w:rsidRPr="00BD2209">
              <w:rPr>
                <w:rFonts w:ascii="Palatino Linotype" w:hAnsi="Palatino Linotype"/>
                <w:lang w:val="es-PA"/>
              </w:rPr>
              <w:t xml:space="preserve"> ______________________</w:t>
            </w:r>
          </w:p>
          <w:p w14:paraId="42B5EDC7" w14:textId="1559DC63" w:rsidR="004923FF" w:rsidRPr="00BD2209" w:rsidRDefault="004923FF">
            <w:pPr>
              <w:rPr>
                <w:rFonts w:ascii="Palatino Linotype" w:hAnsi="Palatino Linotype"/>
                <w:u w:val="single"/>
                <w:lang w:val="es-PA"/>
              </w:rPr>
            </w:pPr>
          </w:p>
        </w:tc>
      </w:tr>
      <w:tr w:rsidR="00533B4C" w:rsidRPr="00BD2209" w14:paraId="5C4C5FDD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54B94633" w14:textId="77777777" w:rsidR="00533B4C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Correo electrónico</w:t>
            </w:r>
          </w:p>
          <w:p w14:paraId="62C706F7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086315EA" w14:textId="07C4E796" w:rsidR="00533B4C" w:rsidRPr="00BD2209" w:rsidRDefault="00AA4AB6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__</w:t>
            </w:r>
            <w:r w:rsidR="00BD2209">
              <w:rPr>
                <w:rFonts w:ascii="Palatino Linotype" w:hAnsi="Palatino Linotype"/>
                <w:u w:val="single"/>
                <w:lang w:val="es-PA"/>
              </w:rPr>
              <w:t>jose.brandao@utp.ac.pa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________</w:t>
            </w:r>
          </w:p>
        </w:tc>
      </w:tr>
      <w:tr w:rsidR="00533B4C" w:rsidRPr="00BD2209" w14:paraId="53EEB3FF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7906816A" w14:textId="77777777" w:rsidR="00533B4C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Número de pasaporte de la personal que viaja</w:t>
            </w:r>
          </w:p>
          <w:p w14:paraId="099FC170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50CC97F7" w14:textId="537F11DE" w:rsidR="00533B4C" w:rsidRPr="00BD2209" w:rsidRDefault="00AA4AB6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__</w:t>
            </w:r>
            <w:r w:rsidR="00BD2209">
              <w:rPr>
                <w:rFonts w:ascii="Palatino Linotype" w:hAnsi="Palatino Linotype"/>
                <w:u w:val="single"/>
                <w:lang w:val="es-PA"/>
              </w:rPr>
              <w:t>PA0953324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___</w:t>
            </w:r>
          </w:p>
        </w:tc>
      </w:tr>
      <w:tr w:rsidR="00533B4C" w:rsidRPr="00BD2209" w14:paraId="25C61AE1" w14:textId="77777777" w:rsidTr="39E2D687">
        <w:trPr>
          <w:trHeight w:val="615"/>
        </w:trPr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077C329B" w14:textId="77777777" w:rsidR="00533B4C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Si la persona cuenta con visa para EEUU</w:t>
            </w:r>
          </w:p>
          <w:p w14:paraId="42AE062D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292FCA16" w14:textId="5FC5962B" w:rsidR="00533B4C" w:rsidRPr="00BD2209" w:rsidRDefault="00DF62AB" w:rsidP="00DF62AB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b/>
                <w:bCs/>
                <w:u w:val="single"/>
                <w:lang w:val="es-PA"/>
              </w:rPr>
              <w:t>SÍ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 xml:space="preserve">   </w:t>
            </w:r>
            <w:r w:rsidR="00BD2209">
              <w:rPr>
                <w:rFonts w:ascii="Palatino Linotype" w:hAnsi="Palatino Linotype"/>
                <w:u w:val="single"/>
                <w:lang w:val="es-PA"/>
              </w:rPr>
              <w:t>X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 xml:space="preserve">          NO</w:t>
            </w:r>
            <w:r w:rsidR="00151F51" w:rsidRPr="00BD2209">
              <w:rPr>
                <w:rFonts w:ascii="Palatino Linotype" w:hAnsi="Palatino Linotype"/>
                <w:u w:val="single"/>
                <w:lang w:val="es-PA"/>
              </w:rPr>
              <w:t>_______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 xml:space="preserve">               </w:t>
            </w:r>
          </w:p>
          <w:p w14:paraId="29686A63" w14:textId="77777777" w:rsidR="00DF62AB" w:rsidRPr="00BD2209" w:rsidRDefault="00DF62AB" w:rsidP="00DF62AB">
            <w:pPr>
              <w:rPr>
                <w:rFonts w:ascii="Palatino Linotype" w:hAnsi="Palatino Linotype"/>
                <w:sz w:val="8"/>
                <w:szCs w:val="8"/>
                <w:u w:val="single"/>
                <w:lang w:val="es-PA"/>
              </w:rPr>
            </w:pPr>
          </w:p>
        </w:tc>
      </w:tr>
      <w:tr w:rsidR="00533B4C" w:rsidRPr="00BD2209" w14:paraId="00335F59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3C01E515" w14:textId="77777777" w:rsidR="00533B4C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Si la persona cuenta con visa para el país de destino</w:t>
            </w:r>
          </w:p>
          <w:p w14:paraId="2FBE2B13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2D874694" w14:textId="4C3FED3A" w:rsidR="00DF62AB" w:rsidRPr="00BD2209" w:rsidRDefault="00DF62AB" w:rsidP="00DF62AB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b/>
                <w:bCs/>
                <w:u w:val="single"/>
                <w:lang w:val="es-PA"/>
              </w:rPr>
              <w:t>SÍ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 xml:space="preserve">   </w:t>
            </w:r>
            <w:r w:rsidR="00BD2209">
              <w:rPr>
                <w:rFonts w:ascii="Palatino Linotype" w:hAnsi="Palatino Linotype"/>
                <w:u w:val="single"/>
                <w:lang w:val="es-PA"/>
              </w:rPr>
              <w:t>X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 xml:space="preserve">           NO           </w:t>
            </w:r>
            <w:r w:rsidR="00151F51" w:rsidRPr="00BD2209">
              <w:rPr>
                <w:rFonts w:ascii="Palatino Linotype" w:hAnsi="Palatino Linotype"/>
                <w:u w:val="single"/>
                <w:lang w:val="es-PA"/>
              </w:rPr>
              <w:t>_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 xml:space="preserve">  </w:t>
            </w:r>
          </w:p>
          <w:p w14:paraId="39AB6AF7" w14:textId="77777777" w:rsidR="00DF62AB" w:rsidRPr="00BD2209" w:rsidRDefault="00DF62AB">
            <w:pPr>
              <w:rPr>
                <w:rFonts w:ascii="Palatino Linotype" w:hAnsi="Palatino Linotype"/>
                <w:sz w:val="8"/>
                <w:szCs w:val="8"/>
                <w:lang w:val="es-PA"/>
              </w:rPr>
            </w:pPr>
          </w:p>
        </w:tc>
      </w:tr>
      <w:tr w:rsidR="004968B5" w:rsidRPr="00BD2209" w14:paraId="4F3E73F4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4DDD9619" w14:textId="77777777" w:rsidR="004968B5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Si el vuelo es ida y vuelta</w:t>
            </w:r>
          </w:p>
          <w:p w14:paraId="48D422D6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0D49473C" w14:textId="2E444B64" w:rsidR="004968B5" w:rsidRPr="00BD2209" w:rsidRDefault="007010E7" w:rsidP="6A2196F5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__</w:t>
            </w:r>
            <w:r w:rsidR="00BD2209">
              <w:rPr>
                <w:rFonts w:ascii="Palatino Linotype" w:hAnsi="Palatino Linotype"/>
                <w:u w:val="single"/>
                <w:lang w:val="es-PA"/>
              </w:rPr>
              <w:t>Sí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______________</w:t>
            </w:r>
          </w:p>
        </w:tc>
      </w:tr>
      <w:tr w:rsidR="004968B5" w:rsidRPr="00BD2209" w14:paraId="525A8BF6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29F34975" w14:textId="77777777" w:rsidR="004968B5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Recomend</w:t>
            </w:r>
            <w:r w:rsidR="00581E41" w:rsidRPr="00BD2209">
              <w:rPr>
                <w:rFonts w:ascii="Palatino Linotype" w:hAnsi="Palatino Linotype"/>
                <w:b/>
                <w:lang w:val="es-PA"/>
              </w:rPr>
              <w:t>aciones de aeropuerto de destino</w:t>
            </w:r>
          </w:p>
          <w:p w14:paraId="7555E3F8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7B179275" w14:textId="2387C934" w:rsidR="004968B5" w:rsidRPr="00BD2209" w:rsidRDefault="00AA4AB6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__</w:t>
            </w:r>
            <w:r w:rsidR="00BD2209">
              <w:rPr>
                <w:rFonts w:ascii="Palatino Linotype" w:hAnsi="Palatino Linotype"/>
                <w:u w:val="single"/>
                <w:lang w:val="es-PA"/>
              </w:rPr>
              <w:t xml:space="preserve">BTR (Baton </w:t>
            </w:r>
            <w:r w:rsidR="00E82C0D">
              <w:rPr>
                <w:rFonts w:ascii="Palatino Linotype" w:hAnsi="Palatino Linotype"/>
                <w:u w:val="single"/>
                <w:lang w:val="es-PA"/>
              </w:rPr>
              <w:t>Rouge)</w:t>
            </w:r>
            <w:r w:rsidR="00E82C0D" w:rsidRPr="00BD2209">
              <w:rPr>
                <w:rFonts w:ascii="Palatino Linotype" w:hAnsi="Palatino Linotype"/>
                <w:u w:val="single"/>
                <w:lang w:val="es-PA"/>
              </w:rPr>
              <w:t xml:space="preserve"> _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______________</w:t>
            </w:r>
            <w:r w:rsidR="00B30A04" w:rsidRPr="00BD2209">
              <w:rPr>
                <w:rFonts w:ascii="Palatino Linotype" w:hAnsi="Palatino Linotype"/>
                <w:u w:val="single"/>
                <w:lang w:val="es-PA"/>
              </w:rPr>
              <w:t xml:space="preserve"> </w:t>
            </w:r>
          </w:p>
        </w:tc>
      </w:tr>
      <w:tr w:rsidR="004968B5" w:rsidRPr="00BD2209" w14:paraId="252D8076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76B84723" w14:textId="77777777" w:rsidR="004968B5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Si el pasaje debe ser exento de impuestos y el fundamento de la excepción</w:t>
            </w:r>
          </w:p>
          <w:p w14:paraId="168E03B3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6130B8C6" w14:textId="19BB0DE2" w:rsidR="004968B5" w:rsidRPr="00BD2209" w:rsidRDefault="00E82C0D">
            <w:pPr>
              <w:rPr>
                <w:rFonts w:ascii="Palatino Linotype" w:hAnsi="Palatino Linotype"/>
                <w:u w:val="single"/>
                <w:lang w:val="es-PA"/>
              </w:rPr>
            </w:pPr>
            <w:r>
              <w:rPr>
                <w:rFonts w:ascii="Palatino Linotype" w:hAnsi="Palatino Linotype"/>
                <w:u w:val="single"/>
                <w:lang w:val="es-PA"/>
              </w:rPr>
              <w:t>No</w:t>
            </w:r>
          </w:p>
        </w:tc>
      </w:tr>
      <w:tr w:rsidR="004968B5" w:rsidRPr="00BD2209" w14:paraId="775787BC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5DA6045C" w14:textId="77777777" w:rsidR="004968B5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Clase Ejecutiva o clase económica</w:t>
            </w:r>
          </w:p>
          <w:p w14:paraId="450220ED" w14:textId="77777777" w:rsidR="004968B5" w:rsidRPr="00BD2209" w:rsidRDefault="004968B5" w:rsidP="00DF62AB">
            <w:pPr>
              <w:pStyle w:val="ListParagraph"/>
              <w:ind w:left="360"/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(Se debe señalar por la Rectoría)</w:t>
            </w:r>
          </w:p>
          <w:p w14:paraId="7DB60653" w14:textId="77777777" w:rsidR="004968B5" w:rsidRPr="00BD2209" w:rsidRDefault="00581E41" w:rsidP="00DF62AB">
            <w:pPr>
              <w:pStyle w:val="ListParagraph"/>
              <w:ind w:left="360"/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Boleto sin promoción</w:t>
            </w:r>
          </w:p>
          <w:p w14:paraId="4B1DA360" w14:textId="77777777" w:rsidR="00581E41" w:rsidRPr="00BD2209" w:rsidRDefault="00581E41" w:rsidP="00DF62AB">
            <w:pPr>
              <w:pStyle w:val="ListParagraph"/>
              <w:ind w:left="360"/>
              <w:rPr>
                <w:rFonts w:ascii="Palatino Linotype" w:hAnsi="Palatino Linotype"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4B117237" w14:textId="27B04B89" w:rsidR="004968B5" w:rsidRPr="00BD2209" w:rsidRDefault="00BD2209">
            <w:pPr>
              <w:rPr>
                <w:rFonts w:ascii="Palatino Linotype" w:hAnsi="Palatino Linotype"/>
                <w:u w:val="single"/>
                <w:lang w:val="es-PA"/>
              </w:rPr>
            </w:pPr>
            <w:r>
              <w:rPr>
                <w:rFonts w:ascii="Palatino Linotype" w:hAnsi="Palatino Linotype"/>
                <w:u w:val="single"/>
                <w:lang w:val="es-PA"/>
              </w:rPr>
              <w:t xml:space="preserve">Clase económica </w:t>
            </w:r>
          </w:p>
        </w:tc>
      </w:tr>
      <w:tr w:rsidR="004968B5" w:rsidRPr="00BD2209" w14:paraId="112C890F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73FF3CBE" w14:textId="77777777" w:rsidR="004968B5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Número de Redress (Sólo a EEUU)</w:t>
            </w:r>
          </w:p>
          <w:p w14:paraId="21CA3232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64F474AA" w14:textId="644695C7" w:rsidR="004968B5" w:rsidRPr="00BD2209" w:rsidRDefault="00AA4AB6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>__</w:t>
            </w:r>
            <w:r w:rsidR="00E82C0D">
              <w:rPr>
                <w:rFonts w:ascii="Palatino Linotype" w:hAnsi="Palatino Linotype"/>
                <w:u w:val="single"/>
                <w:lang w:val="es-PA"/>
              </w:rPr>
              <w:t>n/a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>________________</w:t>
            </w:r>
          </w:p>
        </w:tc>
      </w:tr>
      <w:tr w:rsidR="004968B5" w:rsidRPr="00BD2209" w14:paraId="4FF8C2A1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7492BC1E" w14:textId="77777777" w:rsidR="004968B5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Sexo</w:t>
            </w:r>
          </w:p>
          <w:p w14:paraId="3C47C987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61504744" w14:textId="43FBECC9" w:rsidR="007010E7" w:rsidRPr="00BD2209" w:rsidRDefault="39E2D687" w:rsidP="00581E41">
            <w:pPr>
              <w:rPr>
                <w:rFonts w:ascii="Palatino Linotype" w:hAnsi="Palatino Linotype"/>
                <w:u w:val="single"/>
                <w:lang w:val="es-PA"/>
              </w:rPr>
            </w:pPr>
            <w:r w:rsidRPr="00BD2209">
              <w:rPr>
                <w:rFonts w:ascii="Palatino Linotype" w:hAnsi="Palatino Linotype"/>
                <w:u w:val="single"/>
                <w:lang w:val="es-PA"/>
              </w:rPr>
              <w:t xml:space="preserve">F    </w:t>
            </w:r>
            <w:r w:rsidR="007010E7" w:rsidRPr="00BD2209">
              <w:rPr>
                <w:rFonts w:ascii="Palatino Linotype" w:hAnsi="Palatino Linotype"/>
                <w:u w:val="single"/>
                <w:lang w:val="es-PA"/>
              </w:rPr>
              <w:t>___</w:t>
            </w:r>
            <w:r w:rsidRPr="00BD2209">
              <w:rPr>
                <w:rFonts w:ascii="Palatino Linotype" w:hAnsi="Palatino Linotype"/>
                <w:u w:val="single"/>
                <w:lang w:val="es-PA"/>
              </w:rPr>
              <w:t xml:space="preserve"> </w:t>
            </w:r>
            <w:r w:rsidR="007010E7" w:rsidRPr="00BD2209">
              <w:rPr>
                <w:rFonts w:ascii="Palatino Linotype" w:hAnsi="Palatino Linotype"/>
                <w:u w:val="single"/>
                <w:lang w:val="es-PA"/>
              </w:rPr>
              <w:t>/ M__</w:t>
            </w:r>
            <w:r w:rsidR="00BD2209">
              <w:rPr>
                <w:rFonts w:ascii="Palatino Linotype" w:hAnsi="Palatino Linotype"/>
                <w:u w:val="single"/>
                <w:lang w:val="es-PA"/>
              </w:rPr>
              <w:t>X</w:t>
            </w:r>
            <w:r w:rsidR="007010E7" w:rsidRPr="00BD2209">
              <w:rPr>
                <w:rFonts w:ascii="Palatino Linotype" w:hAnsi="Palatino Linotype"/>
                <w:u w:val="single"/>
                <w:lang w:val="es-PA"/>
              </w:rPr>
              <w:t>___</w:t>
            </w:r>
          </w:p>
          <w:p w14:paraId="290B18FC" w14:textId="0FDCB9FE" w:rsidR="00581E41" w:rsidRPr="00BD2209" w:rsidRDefault="00581E41" w:rsidP="00581E41">
            <w:pPr>
              <w:rPr>
                <w:rFonts w:ascii="Palatino Linotype" w:hAnsi="Palatino Linotype"/>
                <w:u w:val="single"/>
                <w:lang w:val="es-PA"/>
              </w:rPr>
            </w:pPr>
          </w:p>
          <w:p w14:paraId="29CA4654" w14:textId="77777777" w:rsidR="004968B5" w:rsidRPr="00BD2209" w:rsidRDefault="004968B5">
            <w:pPr>
              <w:rPr>
                <w:rFonts w:ascii="Palatino Linotype" w:hAnsi="Palatino Linotype"/>
                <w:lang w:val="es-PA"/>
              </w:rPr>
            </w:pPr>
          </w:p>
        </w:tc>
      </w:tr>
      <w:tr w:rsidR="00DF62AB" w:rsidRPr="00BD2209" w14:paraId="5513F5FB" w14:textId="77777777" w:rsidTr="39E2D687">
        <w:tc>
          <w:tcPr>
            <w:tcW w:w="10485" w:type="dxa"/>
            <w:gridSpan w:val="2"/>
            <w:tcBorders>
              <w:top w:val="nil"/>
              <w:bottom w:val="nil"/>
            </w:tcBorders>
          </w:tcPr>
          <w:p w14:paraId="0C3434CC" w14:textId="58ECB2F0" w:rsidR="00A532E7" w:rsidRDefault="00DF62AB" w:rsidP="00A532E7">
            <w:pPr>
              <w:rPr>
                <w:rFonts w:ascii="Palatino Linotype" w:hAnsi="Palatino Linotype"/>
                <w:lang w:val="es-PA"/>
              </w:rPr>
            </w:pPr>
            <w:r w:rsidRPr="00A532E7">
              <w:rPr>
                <w:rFonts w:ascii="Palatino Linotype" w:hAnsi="Palatino Linotype"/>
                <w:b/>
                <w:lang w:val="es-PA"/>
              </w:rPr>
              <w:lastRenderedPageBreak/>
              <w:t>Resultados esperados del viaje:</w:t>
            </w:r>
            <w:r w:rsidR="00581E41" w:rsidRPr="00A532E7">
              <w:rPr>
                <w:rFonts w:ascii="Palatino Linotype" w:hAnsi="Palatino Linotype"/>
                <w:b/>
                <w:lang w:val="es-PA"/>
              </w:rPr>
              <w:t xml:space="preserve"> </w:t>
            </w:r>
            <w:r w:rsidR="00BD2209" w:rsidRPr="00A532E7">
              <w:rPr>
                <w:rFonts w:ascii="Palatino Linotype" w:hAnsi="Palatino Linotype"/>
                <w:b/>
                <w:lang w:val="es-PA"/>
              </w:rPr>
              <w:t xml:space="preserve"> </w:t>
            </w:r>
            <w:r w:rsidR="00A532E7" w:rsidRPr="00A532E7">
              <w:rPr>
                <w:rFonts w:ascii="Palatino Linotype" w:hAnsi="Palatino Linotype"/>
                <w:lang w:val="es-PA"/>
              </w:rPr>
              <w:t>Participar en este entrenamiento como asistente</w:t>
            </w:r>
            <w:r w:rsidR="007E648C">
              <w:rPr>
                <w:rFonts w:ascii="Palatino Linotype" w:hAnsi="Palatino Linotype"/>
                <w:lang w:val="es-PA"/>
              </w:rPr>
              <w:t xml:space="preserve"> en la Universidad Estatal de Louisiana con quien la UTP mantiene convenios de colaboración activo</w:t>
            </w:r>
            <w:r w:rsidR="00A532E7" w:rsidRPr="00A532E7">
              <w:rPr>
                <w:rFonts w:ascii="Palatino Linotype" w:hAnsi="Palatino Linotype"/>
                <w:lang w:val="es-PA"/>
              </w:rPr>
              <w:t>, aunque no se trate de un programa específico de "</w:t>
            </w:r>
            <w:r w:rsidR="00A532E7">
              <w:rPr>
                <w:rFonts w:ascii="Palatino Linotype" w:hAnsi="Palatino Linotype"/>
                <w:lang w:val="es-PA"/>
              </w:rPr>
              <w:t>entrenar el entrenador</w:t>
            </w:r>
            <w:r w:rsidR="00A532E7" w:rsidRPr="00A532E7">
              <w:rPr>
                <w:rFonts w:ascii="Palatino Linotype" w:hAnsi="Palatino Linotype"/>
                <w:lang w:val="es-PA"/>
              </w:rPr>
              <w:t>", me permitirá adquirir una comprensión profunda y práctica de la implementación de HACCP para productos cárnicos. Al colaborar directamente con otros entrenadores y expertos en el campo, absorberé métodos y técnicas de enseñanza efectivas, así como los detalles técnicos específicos del sistema HACCP.</w:t>
            </w:r>
          </w:p>
          <w:p w14:paraId="0C7D8DD8" w14:textId="77777777" w:rsidR="00A532E7" w:rsidRPr="00A532E7" w:rsidRDefault="00A532E7" w:rsidP="00A532E7">
            <w:pPr>
              <w:rPr>
                <w:rFonts w:ascii="Palatino Linotype" w:hAnsi="Palatino Linotype"/>
                <w:lang w:val="es-PA"/>
              </w:rPr>
            </w:pPr>
          </w:p>
          <w:p w14:paraId="49DA3B45" w14:textId="77777777" w:rsidR="00A532E7" w:rsidRDefault="00A532E7" w:rsidP="00A532E7">
            <w:pPr>
              <w:rPr>
                <w:rFonts w:ascii="Palatino Linotype" w:hAnsi="Palatino Linotype"/>
                <w:lang w:val="es-PA"/>
              </w:rPr>
            </w:pPr>
            <w:r w:rsidRPr="00A532E7">
              <w:rPr>
                <w:rFonts w:ascii="Palatino Linotype" w:hAnsi="Palatino Linotype"/>
                <w:lang w:val="es-PA"/>
              </w:rPr>
              <w:t>Esta experiencia práctica me capacitará de manera equivalente a haber recibido un entrenamiento formal para entrenadores. Aprenderé estrategias de enseñanza y capacitación que podré aplicar en talleres y programas formativos en Panamá. La interacción con entrenadores experimentados me permitirá entender cómo adaptar estos programas a las necesidades y contextos locales, asegurando que sean relevantes y efectivos para los profesionales en nuestro país.</w:t>
            </w:r>
          </w:p>
          <w:p w14:paraId="5CAF0400" w14:textId="77777777" w:rsidR="00A532E7" w:rsidRPr="00A532E7" w:rsidRDefault="00A532E7" w:rsidP="00A532E7">
            <w:pPr>
              <w:rPr>
                <w:rFonts w:ascii="Palatino Linotype" w:hAnsi="Palatino Linotype"/>
                <w:lang w:val="es-PA"/>
              </w:rPr>
            </w:pPr>
          </w:p>
          <w:p w14:paraId="154F8A95" w14:textId="092C133D" w:rsidR="00DF62AB" w:rsidRPr="00A532E7" w:rsidRDefault="00A532E7" w:rsidP="00A532E7">
            <w:pPr>
              <w:rPr>
                <w:rFonts w:ascii="Palatino Linotype" w:hAnsi="Palatino Linotype"/>
                <w:lang w:val="es-PA"/>
              </w:rPr>
            </w:pPr>
            <w:r w:rsidRPr="00A532E7">
              <w:rPr>
                <w:rFonts w:ascii="Palatino Linotype" w:hAnsi="Palatino Linotype"/>
                <w:lang w:val="es-PA"/>
              </w:rPr>
              <w:t>Al regresar, podré desarrollar e implementar programas de capacitación en HACCP en instituciones educativas y empresas, elevando el estándar de seguridad alimentaria en Panamá. Esto beneficiará a los estudiantes y profesionales que participen en estos programas y fortalecerá la posición de la UTP como líder en la formación de profesionales competentes en inocuidad alimentaria.</w:t>
            </w:r>
          </w:p>
          <w:p w14:paraId="4319EFDE" w14:textId="4801B3C8" w:rsidR="00DF62AB" w:rsidRPr="00BD2209" w:rsidRDefault="00DF62AB">
            <w:pPr>
              <w:rPr>
                <w:rFonts w:ascii="Palatino Linotype" w:hAnsi="Palatino Linotype"/>
                <w:lang w:val="es-PA"/>
              </w:rPr>
            </w:pPr>
          </w:p>
        </w:tc>
      </w:tr>
      <w:tr w:rsidR="004968B5" w:rsidRPr="00BD2209" w14:paraId="0C5E6A02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79D09252" w14:textId="77777777" w:rsidR="004968B5" w:rsidRPr="00BD2209" w:rsidRDefault="004968B5" w:rsidP="00DF62AB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Si la entidad es exenta de impuestos</w:t>
            </w:r>
          </w:p>
          <w:p w14:paraId="518A4275" w14:textId="77777777" w:rsidR="004968B5" w:rsidRPr="00BD2209" w:rsidRDefault="004968B5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>(Adjuntar documento)</w:t>
            </w:r>
          </w:p>
          <w:p w14:paraId="40246748" w14:textId="77777777" w:rsidR="00581E41" w:rsidRPr="00BD2209" w:rsidRDefault="00581E41">
            <w:pPr>
              <w:rPr>
                <w:rFonts w:ascii="Palatino Linotype" w:hAnsi="Palatino Linotype"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4F9B1AC2" w14:textId="77777777" w:rsidR="004968B5" w:rsidRPr="00BD2209" w:rsidRDefault="004968B5">
            <w:pPr>
              <w:rPr>
                <w:rFonts w:ascii="Palatino Linotype" w:hAnsi="Palatino Linotype"/>
                <w:u w:val="single"/>
                <w:lang w:val="es-PA"/>
              </w:rPr>
            </w:pPr>
          </w:p>
        </w:tc>
      </w:tr>
      <w:tr w:rsidR="004968B5" w:rsidRPr="00BD2209" w14:paraId="1A662641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1D1586ED" w14:textId="77777777" w:rsidR="004968B5" w:rsidRPr="00BD2209" w:rsidRDefault="004968B5" w:rsidP="00DF62AB">
            <w:pPr>
              <w:pStyle w:val="ListParagraph"/>
              <w:numPr>
                <w:ilvl w:val="0"/>
                <w:numId w:val="5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Tipo de asiento:</w:t>
            </w:r>
          </w:p>
          <w:p w14:paraId="5DE5EE6A" w14:textId="77777777" w:rsidR="00581E41" w:rsidRPr="00BD2209" w:rsidRDefault="00581E41" w:rsidP="00581E41">
            <w:pPr>
              <w:pStyle w:val="ListParagraph"/>
              <w:ind w:left="360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58F83AD0" w14:textId="41DDB3C1" w:rsidR="004968B5" w:rsidRPr="00BD2209" w:rsidRDefault="00581E41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 xml:space="preserve">Pasillo </w:t>
            </w:r>
            <w:r w:rsidR="004B6D83" w:rsidRPr="00BD2209">
              <w:rPr>
                <w:rFonts w:ascii="Palatino Linotype" w:hAnsi="Palatino Linotype"/>
                <w:lang w:val="es-PA"/>
              </w:rPr>
              <w:t xml:space="preserve">       ______</w:t>
            </w:r>
          </w:p>
          <w:p w14:paraId="45F52364" w14:textId="1DA37E4C" w:rsidR="00581E41" w:rsidRPr="00BD2209" w:rsidRDefault="00581E41" w:rsidP="00581E41">
            <w:p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 xml:space="preserve">Ventana  </w:t>
            </w:r>
            <w:r w:rsidR="004B6D83" w:rsidRPr="00BD2209">
              <w:rPr>
                <w:rFonts w:ascii="Palatino Linotype" w:hAnsi="Palatino Linotype"/>
                <w:lang w:val="es-PA"/>
              </w:rPr>
              <w:t xml:space="preserve">   __</w:t>
            </w:r>
            <w:r w:rsidR="00BD2209">
              <w:rPr>
                <w:rFonts w:ascii="Palatino Linotype" w:hAnsi="Palatino Linotype"/>
                <w:lang w:val="es-PA"/>
              </w:rPr>
              <w:t>x</w:t>
            </w:r>
            <w:r w:rsidR="004B6D83" w:rsidRPr="00BD2209">
              <w:rPr>
                <w:rFonts w:ascii="Palatino Linotype" w:hAnsi="Palatino Linotype"/>
                <w:lang w:val="es-PA"/>
              </w:rPr>
              <w:t>___</w:t>
            </w:r>
          </w:p>
          <w:p w14:paraId="685B8765" w14:textId="77777777" w:rsidR="004B6D83" w:rsidRPr="00BD2209" w:rsidRDefault="004B6D83" w:rsidP="00581E41">
            <w:pPr>
              <w:rPr>
                <w:rFonts w:ascii="Palatino Linotype" w:hAnsi="Palatino Linotype"/>
                <w:sz w:val="8"/>
                <w:szCs w:val="8"/>
                <w:lang w:val="es-PA"/>
              </w:rPr>
            </w:pPr>
          </w:p>
        </w:tc>
      </w:tr>
      <w:tr w:rsidR="00581E41" w:rsidRPr="00BD2209" w14:paraId="32031FED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5BD6490E" w14:textId="210FAB37" w:rsidR="00581E41" w:rsidRPr="00BD2209" w:rsidRDefault="00581E41" w:rsidP="00581E41">
            <w:pPr>
              <w:pStyle w:val="ListParagraph"/>
              <w:numPr>
                <w:ilvl w:val="0"/>
                <w:numId w:val="5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 xml:space="preserve">Preferencia de </w:t>
            </w:r>
            <w:r w:rsidR="007010E7" w:rsidRPr="00BD2209">
              <w:rPr>
                <w:rFonts w:ascii="Palatino Linotype" w:hAnsi="Palatino Linotype"/>
                <w:b/>
                <w:lang w:val="es-PA"/>
              </w:rPr>
              <w:t>vuelo</w:t>
            </w:r>
            <w:r w:rsidRPr="00BD2209">
              <w:rPr>
                <w:rFonts w:ascii="Palatino Linotype" w:hAnsi="Palatino Linotype"/>
                <w:b/>
                <w:lang w:val="es-PA"/>
              </w:rPr>
              <w:t xml:space="preserve"> de ida: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46BD75D4" w14:textId="7FACC21E" w:rsidR="00581E41" w:rsidRPr="00A532E7" w:rsidRDefault="00581E41" w:rsidP="00581E41">
            <w:pPr>
              <w:rPr>
                <w:rFonts w:ascii="Palatino Linotype" w:eastAsia="Arial" w:hAnsi="Palatino Linotype" w:cs="Arial"/>
                <w:lang w:val="en-GB"/>
              </w:rPr>
            </w:pPr>
            <w:r w:rsidRPr="00A532E7">
              <w:rPr>
                <w:rFonts w:ascii="Palatino Linotype" w:eastAsia="Arial" w:hAnsi="Palatino Linotype" w:cs="Arial"/>
                <w:lang w:val="en-GB"/>
              </w:rPr>
              <w:t>Madrugada__</w:t>
            </w:r>
            <w:r w:rsidR="00BD2209" w:rsidRPr="00A532E7">
              <w:rPr>
                <w:rFonts w:ascii="Palatino Linotype" w:eastAsia="Arial" w:hAnsi="Palatino Linotype" w:cs="Arial"/>
                <w:lang w:val="en-GB"/>
              </w:rPr>
              <w:t>x</w:t>
            </w:r>
            <w:r w:rsidRPr="00A532E7">
              <w:rPr>
                <w:rFonts w:ascii="Palatino Linotype" w:eastAsia="Arial" w:hAnsi="Palatino Linotype" w:cs="Arial"/>
                <w:lang w:val="en-GB"/>
              </w:rPr>
              <w:t>__ (12:00 am – 4:59 am)</w:t>
            </w:r>
          </w:p>
          <w:p w14:paraId="6D5E1463" w14:textId="42581711" w:rsidR="00581E41" w:rsidRPr="00A532E7" w:rsidRDefault="00581E41" w:rsidP="00581E41">
            <w:pPr>
              <w:rPr>
                <w:rFonts w:ascii="Palatino Linotype" w:eastAsia="Arial" w:hAnsi="Palatino Linotype" w:cs="Arial"/>
                <w:lang w:val="en-GB"/>
              </w:rPr>
            </w:pPr>
            <w:r w:rsidRPr="00A532E7">
              <w:rPr>
                <w:rFonts w:ascii="Palatino Linotype" w:eastAsia="Arial" w:hAnsi="Palatino Linotype" w:cs="Arial"/>
                <w:lang w:val="en-GB"/>
              </w:rPr>
              <w:t>Mañana      ____ (5:00 am – 11:59 am)</w:t>
            </w:r>
          </w:p>
          <w:p w14:paraId="4D411A04" w14:textId="1C8FACEE" w:rsidR="00581E41" w:rsidRPr="00BD2209" w:rsidRDefault="00581E41" w:rsidP="00581E41">
            <w:pPr>
              <w:rPr>
                <w:rFonts w:ascii="Palatino Linotype" w:eastAsia="Arial" w:hAnsi="Palatino Linotype" w:cs="Arial"/>
                <w:lang w:val="es-PA"/>
              </w:rPr>
            </w:pPr>
            <w:r w:rsidRPr="00BD2209">
              <w:rPr>
                <w:rFonts w:ascii="Palatino Linotype" w:eastAsia="Arial" w:hAnsi="Palatino Linotype" w:cs="Arial"/>
                <w:lang w:val="es-PA"/>
              </w:rPr>
              <w:t>Tarde          _____ (12:00 pm – 5:59 pm)</w:t>
            </w:r>
          </w:p>
          <w:p w14:paraId="558FF5A0" w14:textId="5E1EED23" w:rsidR="00581E41" w:rsidRPr="00BD2209" w:rsidRDefault="00581E41" w:rsidP="00581E41">
            <w:pPr>
              <w:rPr>
                <w:rFonts w:ascii="Palatino Linotype" w:eastAsia="Arial" w:hAnsi="Palatino Linotype" w:cs="Arial"/>
                <w:lang w:val="es-PA"/>
              </w:rPr>
            </w:pPr>
            <w:r w:rsidRPr="00BD2209">
              <w:rPr>
                <w:rFonts w:ascii="Palatino Linotype" w:eastAsia="Arial" w:hAnsi="Palatino Linotype" w:cs="Arial"/>
                <w:lang w:val="es-PA"/>
              </w:rPr>
              <w:t>Noche         ____</w:t>
            </w:r>
            <w:r w:rsidR="00AA4AB6" w:rsidRPr="00BD2209">
              <w:rPr>
                <w:rFonts w:ascii="Palatino Linotype" w:eastAsia="Arial" w:hAnsi="Palatino Linotype" w:cs="Arial"/>
                <w:lang w:val="es-PA"/>
              </w:rPr>
              <w:t>_ (</w:t>
            </w:r>
            <w:r w:rsidRPr="00BD2209">
              <w:rPr>
                <w:rFonts w:ascii="Palatino Linotype" w:eastAsia="Arial" w:hAnsi="Palatino Linotype" w:cs="Arial"/>
                <w:lang w:val="es-PA"/>
              </w:rPr>
              <w:t>6:00 pm – 11:59 pm)</w:t>
            </w:r>
          </w:p>
          <w:p w14:paraId="637C34B3" w14:textId="77777777" w:rsidR="00872086" w:rsidRPr="00BD2209" w:rsidRDefault="00872086" w:rsidP="00581E41">
            <w:pPr>
              <w:rPr>
                <w:rFonts w:ascii="Palatino Linotype" w:eastAsia="Arial" w:hAnsi="Palatino Linotype" w:cs="Arial"/>
                <w:lang w:val="es-PA"/>
              </w:rPr>
            </w:pPr>
          </w:p>
          <w:p w14:paraId="0ECEE3BA" w14:textId="77777777" w:rsidR="00581E41" w:rsidRPr="00BD2209" w:rsidRDefault="00581E41" w:rsidP="00581E41">
            <w:pPr>
              <w:rPr>
                <w:rFonts w:ascii="Palatino Linotype" w:eastAsia="Arial" w:hAnsi="Palatino Linotype" w:cs="Arial"/>
                <w:sz w:val="8"/>
                <w:szCs w:val="8"/>
                <w:lang w:val="es-PA"/>
              </w:rPr>
            </w:pPr>
          </w:p>
        </w:tc>
      </w:tr>
      <w:tr w:rsidR="00581E41" w:rsidRPr="00BD2209" w14:paraId="742AF1EF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1A276BDC" w14:textId="7BADD1C7" w:rsidR="00581E41" w:rsidRPr="00BD2209" w:rsidRDefault="00581E41" w:rsidP="00581E41">
            <w:pPr>
              <w:pStyle w:val="ListParagraph"/>
              <w:numPr>
                <w:ilvl w:val="0"/>
                <w:numId w:val="5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Preferencia del v</w:t>
            </w:r>
            <w:r w:rsidR="007010E7" w:rsidRPr="00BD2209">
              <w:rPr>
                <w:rFonts w:ascii="Palatino Linotype" w:hAnsi="Palatino Linotype"/>
                <w:b/>
                <w:lang w:val="es-PA"/>
              </w:rPr>
              <w:t>uelo</w:t>
            </w:r>
            <w:r w:rsidRPr="00BD2209">
              <w:rPr>
                <w:rFonts w:ascii="Palatino Linotype" w:hAnsi="Palatino Linotype"/>
                <w:b/>
                <w:lang w:val="es-PA"/>
              </w:rPr>
              <w:t xml:space="preserve"> de </w:t>
            </w:r>
            <w:r w:rsidR="007010E7" w:rsidRPr="00BD2209">
              <w:rPr>
                <w:rFonts w:ascii="Palatino Linotype" w:hAnsi="Palatino Linotype"/>
                <w:b/>
                <w:lang w:val="es-PA"/>
              </w:rPr>
              <w:t>llegada al destino</w:t>
            </w:r>
            <w:r w:rsidRPr="00BD2209">
              <w:rPr>
                <w:rFonts w:ascii="Palatino Linotype" w:hAnsi="Palatino Linotype"/>
                <w:b/>
                <w:lang w:val="es-PA"/>
              </w:rPr>
              <w:t>:</w:t>
            </w:r>
          </w:p>
          <w:p w14:paraId="4504A745" w14:textId="72430491" w:rsidR="004726BD" w:rsidRPr="00BD2209" w:rsidRDefault="004726BD" w:rsidP="004726BD">
            <w:pPr>
              <w:rPr>
                <w:rFonts w:ascii="Palatino Linotype" w:hAnsi="Palatino Linotype"/>
                <w:b/>
                <w:lang w:val="es-PA"/>
              </w:rPr>
            </w:pPr>
          </w:p>
          <w:p w14:paraId="1013219E" w14:textId="48FD7673" w:rsidR="004726BD" w:rsidRPr="00BD2209" w:rsidRDefault="004726BD" w:rsidP="004726BD">
            <w:pPr>
              <w:rPr>
                <w:rFonts w:ascii="Palatino Linotype" w:hAnsi="Palatino Linotype"/>
                <w:b/>
                <w:lang w:val="es-PA"/>
              </w:rPr>
            </w:pPr>
          </w:p>
          <w:p w14:paraId="3EB601A1" w14:textId="67694DE2" w:rsidR="004726BD" w:rsidRPr="00BD2209" w:rsidRDefault="004726BD" w:rsidP="004726BD">
            <w:pPr>
              <w:rPr>
                <w:rFonts w:ascii="Palatino Linotype" w:hAnsi="Palatino Linotype"/>
                <w:b/>
                <w:lang w:val="es-PA"/>
              </w:rPr>
            </w:pPr>
          </w:p>
          <w:p w14:paraId="4DDDD37B" w14:textId="77777777" w:rsidR="004726BD" w:rsidRPr="00BD2209" w:rsidRDefault="004726BD" w:rsidP="004726BD">
            <w:pPr>
              <w:rPr>
                <w:rFonts w:ascii="Palatino Linotype" w:hAnsi="Palatino Linotype"/>
                <w:b/>
                <w:lang w:val="es-PA"/>
              </w:rPr>
            </w:pPr>
          </w:p>
          <w:p w14:paraId="4B792E13" w14:textId="7B1936B6" w:rsidR="004726BD" w:rsidRPr="00BD2209" w:rsidRDefault="004726BD" w:rsidP="00581E41">
            <w:pPr>
              <w:pStyle w:val="ListParagraph"/>
              <w:numPr>
                <w:ilvl w:val="0"/>
                <w:numId w:val="5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>Preferencia del v</w:t>
            </w:r>
            <w:r w:rsidR="007010E7" w:rsidRPr="00BD2209">
              <w:rPr>
                <w:rFonts w:ascii="Palatino Linotype" w:hAnsi="Palatino Linotype"/>
                <w:b/>
                <w:lang w:val="es-PA"/>
              </w:rPr>
              <w:t>uelo</w:t>
            </w:r>
            <w:r w:rsidRPr="00BD2209">
              <w:rPr>
                <w:rFonts w:ascii="Palatino Linotype" w:hAnsi="Palatino Linotype"/>
                <w:b/>
                <w:lang w:val="es-PA"/>
              </w:rPr>
              <w:t xml:space="preserve"> de </w:t>
            </w:r>
            <w:r w:rsidR="007010E7" w:rsidRPr="00BD2209">
              <w:rPr>
                <w:rFonts w:ascii="Palatino Linotype" w:hAnsi="Palatino Linotype"/>
                <w:b/>
                <w:lang w:val="es-PA"/>
              </w:rPr>
              <w:t>regreso</w:t>
            </w:r>
            <w:r w:rsidRPr="00BD2209">
              <w:rPr>
                <w:rFonts w:ascii="Palatino Linotype" w:hAnsi="Palatino Linotype"/>
                <w:b/>
                <w:lang w:val="es-PA"/>
              </w:rPr>
              <w:t>:</w:t>
            </w:r>
          </w:p>
          <w:p w14:paraId="2C5E0600" w14:textId="77777777" w:rsidR="004726BD" w:rsidRPr="00BD2209" w:rsidRDefault="004726BD" w:rsidP="004726BD">
            <w:pPr>
              <w:rPr>
                <w:rFonts w:ascii="Palatino Linotype" w:hAnsi="Palatino Linotype"/>
                <w:b/>
                <w:lang w:val="es-PA"/>
              </w:rPr>
            </w:pPr>
          </w:p>
          <w:p w14:paraId="0EBC5265" w14:textId="77777777" w:rsidR="004726BD" w:rsidRPr="00BD2209" w:rsidRDefault="004726BD" w:rsidP="004726BD">
            <w:pPr>
              <w:rPr>
                <w:rFonts w:ascii="Palatino Linotype" w:hAnsi="Palatino Linotype"/>
                <w:b/>
                <w:lang w:val="es-PA"/>
              </w:rPr>
            </w:pPr>
          </w:p>
          <w:p w14:paraId="61BB9C5D" w14:textId="77777777" w:rsidR="004726BD" w:rsidRPr="00BD2209" w:rsidRDefault="004726BD" w:rsidP="004726BD">
            <w:pPr>
              <w:rPr>
                <w:rFonts w:ascii="Palatino Linotype" w:hAnsi="Palatino Linotype"/>
                <w:b/>
                <w:lang w:val="es-PA"/>
              </w:rPr>
            </w:pPr>
          </w:p>
          <w:p w14:paraId="3CEC9A45" w14:textId="4FC698F2" w:rsidR="004726BD" w:rsidRPr="00BD2209" w:rsidRDefault="004726BD" w:rsidP="004726BD">
            <w:pPr>
              <w:pStyle w:val="ListParagraph"/>
              <w:rPr>
                <w:rFonts w:ascii="Palatino Linotype" w:hAnsi="Palatino Linotype"/>
                <w:b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5BE7145E" w14:textId="7D185552" w:rsidR="00581E41" w:rsidRPr="00A532E7" w:rsidRDefault="00581E41" w:rsidP="00581E41">
            <w:pPr>
              <w:rPr>
                <w:rFonts w:ascii="Palatino Linotype" w:eastAsia="Arial" w:hAnsi="Palatino Linotype" w:cs="Arial"/>
                <w:lang w:val="en-GB"/>
              </w:rPr>
            </w:pPr>
            <w:r w:rsidRPr="00A532E7">
              <w:rPr>
                <w:rFonts w:ascii="Palatino Linotype" w:eastAsia="Arial" w:hAnsi="Palatino Linotype" w:cs="Arial"/>
                <w:lang w:val="en-GB"/>
              </w:rPr>
              <w:t>Madrugada_____ (12:00 am – 4:59 am)</w:t>
            </w:r>
          </w:p>
          <w:p w14:paraId="4B05490B" w14:textId="51AAA1E8" w:rsidR="00581E41" w:rsidRPr="00A532E7" w:rsidRDefault="00581E41" w:rsidP="00581E41">
            <w:pPr>
              <w:rPr>
                <w:rFonts w:ascii="Palatino Linotype" w:eastAsia="Arial" w:hAnsi="Palatino Linotype" w:cs="Arial"/>
                <w:lang w:val="en-GB"/>
              </w:rPr>
            </w:pPr>
            <w:r w:rsidRPr="00A532E7">
              <w:rPr>
                <w:rFonts w:ascii="Palatino Linotype" w:eastAsia="Arial" w:hAnsi="Palatino Linotype" w:cs="Arial"/>
                <w:lang w:val="en-GB"/>
              </w:rPr>
              <w:t>Mañana      _____ (5:00 am – 11:59 am)</w:t>
            </w:r>
          </w:p>
          <w:p w14:paraId="24CFFE3E" w14:textId="09C414A1" w:rsidR="00581E41" w:rsidRPr="00BD2209" w:rsidRDefault="00581E41" w:rsidP="00581E41">
            <w:pPr>
              <w:rPr>
                <w:rFonts w:ascii="Palatino Linotype" w:eastAsia="Arial" w:hAnsi="Palatino Linotype" w:cs="Arial"/>
                <w:lang w:val="es-PA"/>
              </w:rPr>
            </w:pPr>
            <w:r w:rsidRPr="00BD2209">
              <w:rPr>
                <w:rFonts w:ascii="Palatino Linotype" w:eastAsia="Arial" w:hAnsi="Palatino Linotype" w:cs="Arial"/>
                <w:lang w:val="es-PA"/>
              </w:rPr>
              <w:t>Tarde          _</w:t>
            </w:r>
            <w:r w:rsidR="00BD2209">
              <w:rPr>
                <w:rFonts w:ascii="Palatino Linotype" w:eastAsia="Arial" w:hAnsi="Palatino Linotype" w:cs="Arial"/>
                <w:lang w:val="es-PA"/>
              </w:rPr>
              <w:t>x</w:t>
            </w:r>
            <w:r w:rsidRPr="00BD2209">
              <w:rPr>
                <w:rFonts w:ascii="Palatino Linotype" w:eastAsia="Arial" w:hAnsi="Palatino Linotype" w:cs="Arial"/>
                <w:lang w:val="es-PA"/>
              </w:rPr>
              <w:t>___ (12:00 pm – 5:59 pm)</w:t>
            </w:r>
          </w:p>
          <w:p w14:paraId="5A5962CB" w14:textId="290238BD" w:rsidR="00581E41" w:rsidRPr="00BD2209" w:rsidRDefault="00581E41" w:rsidP="00581E41">
            <w:pPr>
              <w:rPr>
                <w:rFonts w:ascii="Palatino Linotype" w:eastAsia="Arial" w:hAnsi="Palatino Linotype" w:cs="Arial"/>
                <w:lang w:val="es-PA"/>
              </w:rPr>
            </w:pPr>
            <w:r w:rsidRPr="00BD2209">
              <w:rPr>
                <w:rFonts w:ascii="Palatino Linotype" w:eastAsia="Arial" w:hAnsi="Palatino Linotype" w:cs="Arial"/>
                <w:lang w:val="es-PA"/>
              </w:rPr>
              <w:t>Noche         ____</w:t>
            </w:r>
            <w:r w:rsidR="00A201C0" w:rsidRPr="00BD2209">
              <w:rPr>
                <w:rFonts w:ascii="Palatino Linotype" w:eastAsia="Arial" w:hAnsi="Palatino Linotype" w:cs="Arial"/>
                <w:lang w:val="es-PA"/>
              </w:rPr>
              <w:t>_ (</w:t>
            </w:r>
            <w:r w:rsidRPr="00BD2209">
              <w:rPr>
                <w:rFonts w:ascii="Palatino Linotype" w:eastAsia="Arial" w:hAnsi="Palatino Linotype" w:cs="Arial"/>
                <w:lang w:val="es-PA"/>
              </w:rPr>
              <w:t>6:00 pm – 11:59 pm)</w:t>
            </w:r>
          </w:p>
          <w:p w14:paraId="191062BA" w14:textId="24A83883" w:rsidR="004726BD" w:rsidRPr="00BD2209" w:rsidRDefault="004726BD" w:rsidP="004726BD">
            <w:pPr>
              <w:jc w:val="both"/>
              <w:rPr>
                <w:rFonts w:ascii="Palatino Linotype" w:eastAsia="Arial" w:hAnsi="Palatino Linotype" w:cs="Arial"/>
                <w:lang w:val="es-PA"/>
              </w:rPr>
            </w:pPr>
          </w:p>
          <w:p w14:paraId="721690E0" w14:textId="1DB9BA44" w:rsidR="004726BD" w:rsidRPr="00A532E7" w:rsidRDefault="004726BD" w:rsidP="004726BD">
            <w:pPr>
              <w:rPr>
                <w:rFonts w:ascii="Palatino Linotype" w:eastAsia="Arial" w:hAnsi="Palatino Linotype" w:cs="Arial"/>
                <w:lang w:val="en-GB"/>
              </w:rPr>
            </w:pPr>
            <w:r w:rsidRPr="00A532E7">
              <w:rPr>
                <w:rFonts w:ascii="Palatino Linotype" w:eastAsia="Arial" w:hAnsi="Palatino Linotype" w:cs="Arial"/>
                <w:lang w:val="en-GB"/>
              </w:rPr>
              <w:t>Madrugada_____ (12:00 am – 4:59 am)</w:t>
            </w:r>
          </w:p>
          <w:p w14:paraId="66C0DCEE" w14:textId="0EBA27ED" w:rsidR="004726BD" w:rsidRPr="00A532E7" w:rsidRDefault="004726BD" w:rsidP="004726BD">
            <w:pPr>
              <w:rPr>
                <w:rFonts w:ascii="Palatino Linotype" w:eastAsia="Arial" w:hAnsi="Palatino Linotype" w:cs="Arial"/>
                <w:lang w:val="en-GB"/>
              </w:rPr>
            </w:pPr>
            <w:r w:rsidRPr="00A532E7">
              <w:rPr>
                <w:rFonts w:ascii="Palatino Linotype" w:eastAsia="Arial" w:hAnsi="Palatino Linotype" w:cs="Arial"/>
                <w:lang w:val="en-GB"/>
              </w:rPr>
              <w:t>Mañana      __</w:t>
            </w:r>
            <w:r w:rsidR="00BD2209" w:rsidRPr="00A532E7">
              <w:rPr>
                <w:rFonts w:ascii="Palatino Linotype" w:eastAsia="Arial" w:hAnsi="Palatino Linotype" w:cs="Arial"/>
                <w:lang w:val="en-GB"/>
              </w:rPr>
              <w:t>x</w:t>
            </w:r>
            <w:r w:rsidRPr="00A532E7">
              <w:rPr>
                <w:rFonts w:ascii="Palatino Linotype" w:eastAsia="Arial" w:hAnsi="Palatino Linotype" w:cs="Arial"/>
                <w:lang w:val="en-GB"/>
              </w:rPr>
              <w:t>__ (5:00 am – 11:59 am)</w:t>
            </w:r>
          </w:p>
          <w:p w14:paraId="0FE88489" w14:textId="77777777" w:rsidR="004726BD" w:rsidRPr="00BD2209" w:rsidRDefault="004726BD" w:rsidP="004726BD">
            <w:pPr>
              <w:rPr>
                <w:rFonts w:ascii="Palatino Linotype" w:eastAsia="Arial" w:hAnsi="Palatino Linotype" w:cs="Arial"/>
                <w:lang w:val="es-PA"/>
              </w:rPr>
            </w:pPr>
            <w:r w:rsidRPr="00BD2209">
              <w:rPr>
                <w:rFonts w:ascii="Palatino Linotype" w:eastAsia="Arial" w:hAnsi="Palatino Linotype" w:cs="Arial"/>
                <w:lang w:val="es-PA"/>
              </w:rPr>
              <w:t>Tarde          _____ (12:00 pm – 5:59 pm)</w:t>
            </w:r>
          </w:p>
          <w:p w14:paraId="663128B9" w14:textId="5FF8797A" w:rsidR="004726BD" w:rsidRPr="00BD2209" w:rsidRDefault="004726BD" w:rsidP="004726BD">
            <w:pPr>
              <w:rPr>
                <w:rFonts w:ascii="Palatino Linotype" w:eastAsia="Arial" w:hAnsi="Palatino Linotype" w:cs="Arial"/>
                <w:lang w:val="es-PA"/>
              </w:rPr>
            </w:pPr>
            <w:r w:rsidRPr="00BD2209">
              <w:rPr>
                <w:rFonts w:ascii="Palatino Linotype" w:eastAsia="Arial" w:hAnsi="Palatino Linotype" w:cs="Arial"/>
                <w:lang w:val="es-PA"/>
              </w:rPr>
              <w:t>Noche         ____</w:t>
            </w:r>
            <w:r w:rsidR="00A201C0" w:rsidRPr="00BD2209">
              <w:rPr>
                <w:rFonts w:ascii="Palatino Linotype" w:eastAsia="Arial" w:hAnsi="Palatino Linotype" w:cs="Arial"/>
                <w:lang w:val="es-PA"/>
              </w:rPr>
              <w:t>_ (</w:t>
            </w:r>
            <w:r w:rsidRPr="00BD2209">
              <w:rPr>
                <w:rFonts w:ascii="Palatino Linotype" w:eastAsia="Arial" w:hAnsi="Palatino Linotype" w:cs="Arial"/>
                <w:lang w:val="es-PA"/>
              </w:rPr>
              <w:t>6:00 pm – 11:59 pm)</w:t>
            </w:r>
          </w:p>
          <w:p w14:paraId="648CC33E" w14:textId="77777777" w:rsidR="004726BD" w:rsidRPr="00BD2209" w:rsidRDefault="004726BD" w:rsidP="00581E41">
            <w:pPr>
              <w:rPr>
                <w:rFonts w:ascii="Palatino Linotype" w:eastAsia="Arial" w:hAnsi="Palatino Linotype" w:cs="Arial"/>
                <w:lang w:val="es-PA"/>
              </w:rPr>
            </w:pPr>
          </w:p>
          <w:p w14:paraId="322FF085" w14:textId="77777777" w:rsidR="00581E41" w:rsidRPr="00BD2209" w:rsidRDefault="00581E41" w:rsidP="00581E41">
            <w:pPr>
              <w:rPr>
                <w:rFonts w:ascii="Palatino Linotype" w:eastAsia="Arial" w:hAnsi="Palatino Linotype" w:cs="Arial"/>
                <w:sz w:val="8"/>
                <w:szCs w:val="8"/>
                <w:lang w:val="es-PA"/>
              </w:rPr>
            </w:pPr>
          </w:p>
        </w:tc>
      </w:tr>
      <w:tr w:rsidR="00581E41" w:rsidRPr="00BD2209" w14:paraId="54BB70BF" w14:textId="77777777" w:rsidTr="39E2D687">
        <w:tc>
          <w:tcPr>
            <w:tcW w:w="5382" w:type="dxa"/>
            <w:tcBorders>
              <w:top w:val="nil"/>
              <w:bottom w:val="nil"/>
              <w:right w:val="nil"/>
            </w:tcBorders>
          </w:tcPr>
          <w:p w14:paraId="2E9052F0" w14:textId="77777777" w:rsidR="00581E41" w:rsidRPr="00BD2209" w:rsidRDefault="00581E41" w:rsidP="00581E41">
            <w:pPr>
              <w:pStyle w:val="ListParagraph"/>
              <w:numPr>
                <w:ilvl w:val="0"/>
                <w:numId w:val="5"/>
              </w:numPr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 xml:space="preserve">Múltiples destinos (Debe indicarse en la plantilla) </w:t>
            </w:r>
          </w:p>
          <w:p w14:paraId="4739C5C7" w14:textId="77777777" w:rsidR="00581E41" w:rsidRPr="00BD2209" w:rsidRDefault="00872086" w:rsidP="00AA4AB6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ascii="Palatino Linotype" w:hAnsi="Palatino Linotype"/>
                <w:lang w:val="es-PA"/>
              </w:rPr>
            </w:pPr>
            <w:r w:rsidRPr="00BD2209">
              <w:rPr>
                <w:rFonts w:ascii="Palatino Linotype" w:hAnsi="Palatino Linotype"/>
                <w:lang w:val="es-PA"/>
              </w:rPr>
              <w:t xml:space="preserve">   </w:t>
            </w:r>
          </w:p>
          <w:p w14:paraId="0420336D" w14:textId="2DAD7462" w:rsidR="00872086" w:rsidRPr="00BD2209" w:rsidRDefault="00872086" w:rsidP="00872086">
            <w:pPr>
              <w:rPr>
                <w:rFonts w:ascii="Palatino Linotype" w:hAnsi="Palatino Linotype"/>
                <w:lang w:val="es-PA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</w:tcBorders>
          </w:tcPr>
          <w:p w14:paraId="626195C4" w14:textId="77777777" w:rsidR="00581E41" w:rsidRPr="00BD2209" w:rsidRDefault="00581E41" w:rsidP="00581E41">
            <w:pPr>
              <w:rPr>
                <w:rFonts w:ascii="Palatino Linotype" w:hAnsi="Palatino Linotype"/>
                <w:u w:val="single"/>
                <w:lang w:val="es-PA"/>
              </w:rPr>
            </w:pPr>
          </w:p>
        </w:tc>
      </w:tr>
      <w:tr w:rsidR="00581E41" w:rsidRPr="00BD2209" w14:paraId="7E928340" w14:textId="77777777" w:rsidTr="39E2D687">
        <w:tc>
          <w:tcPr>
            <w:tcW w:w="10485" w:type="dxa"/>
            <w:gridSpan w:val="2"/>
            <w:tcBorders>
              <w:top w:val="nil"/>
            </w:tcBorders>
          </w:tcPr>
          <w:p w14:paraId="35E1227C" w14:textId="77777777" w:rsidR="00581E41" w:rsidRPr="00BD2209" w:rsidRDefault="00581E41" w:rsidP="00581E41">
            <w:pPr>
              <w:pStyle w:val="ListParagraph"/>
              <w:numPr>
                <w:ilvl w:val="0"/>
                <w:numId w:val="5"/>
              </w:numPr>
              <w:rPr>
                <w:rFonts w:ascii="Palatino Linotype" w:hAnsi="Palatino Linotype"/>
                <w:b/>
                <w:lang w:val="es-PA"/>
              </w:rPr>
            </w:pPr>
            <w:r w:rsidRPr="00BD2209">
              <w:rPr>
                <w:rFonts w:ascii="Palatino Linotype" w:hAnsi="Palatino Linotype"/>
                <w:b/>
                <w:lang w:val="es-PA"/>
              </w:rPr>
              <w:t xml:space="preserve">Observaciones: </w:t>
            </w:r>
          </w:p>
          <w:p w14:paraId="18F4B362" w14:textId="77777777" w:rsidR="00581E41" w:rsidRPr="00BD2209" w:rsidRDefault="00581E41" w:rsidP="00581E41">
            <w:pPr>
              <w:rPr>
                <w:rFonts w:ascii="Palatino Linotype" w:hAnsi="Palatino Linotype"/>
                <w:lang w:val="es-PA"/>
              </w:rPr>
            </w:pPr>
          </w:p>
        </w:tc>
      </w:tr>
    </w:tbl>
    <w:p w14:paraId="55C2277C" w14:textId="77777777" w:rsidR="00533B4C" w:rsidRPr="00BD2209" w:rsidRDefault="00533B4C">
      <w:pPr>
        <w:rPr>
          <w:rFonts w:ascii="Palatino Linotype" w:hAnsi="Palatino Linotype"/>
          <w:lang w:val="es-PA"/>
        </w:rPr>
      </w:pPr>
    </w:p>
    <w:p w14:paraId="147195FE" w14:textId="725699B9" w:rsidR="004968B5" w:rsidRPr="00BD2209" w:rsidRDefault="004968B5" w:rsidP="004968B5">
      <w:pPr>
        <w:widowControl w:val="0"/>
        <w:suppressAutoHyphens/>
        <w:spacing w:after="0" w:line="240" w:lineRule="auto"/>
        <w:jc w:val="both"/>
        <w:rPr>
          <w:rFonts w:ascii="Palatino Linotype" w:eastAsia="Arial" w:hAnsi="Palatino Linotype" w:cs="Arial"/>
          <w:i/>
          <w:iCs/>
          <w:sz w:val="21"/>
          <w:szCs w:val="21"/>
          <w:lang w:val="es-PA"/>
        </w:rPr>
      </w:pPr>
      <w:r w:rsidRPr="00BD2209">
        <w:rPr>
          <w:rFonts w:ascii="Palatino Linotype" w:eastAsia="Arial" w:hAnsi="Palatino Linotype" w:cs="Arial"/>
          <w:i/>
          <w:iCs/>
          <w:sz w:val="21"/>
          <w:szCs w:val="21"/>
          <w:lang w:val="es-PA"/>
        </w:rPr>
        <w:t xml:space="preserve">En las </w:t>
      </w:r>
      <w:r w:rsidRPr="00BD2209">
        <w:rPr>
          <w:rFonts w:ascii="Palatino Linotype" w:eastAsia="Arial" w:hAnsi="Palatino Linotype" w:cs="Arial"/>
          <w:b/>
          <w:i/>
          <w:iCs/>
          <w:sz w:val="21"/>
          <w:szCs w:val="21"/>
          <w:lang w:val="es-PA"/>
        </w:rPr>
        <w:t>observaciones</w:t>
      </w:r>
      <w:r w:rsidRPr="00BD2209">
        <w:rPr>
          <w:rFonts w:ascii="Palatino Linotype" w:eastAsia="Arial" w:hAnsi="Palatino Linotype" w:cs="Arial"/>
          <w:i/>
          <w:iCs/>
          <w:sz w:val="21"/>
          <w:szCs w:val="21"/>
          <w:lang w:val="es-PA"/>
        </w:rPr>
        <w:t xml:space="preserve"> pueden indicarnos su preferencia de viaje en la madrugada, mañana, tarde o noche dependiendo del caso, también si tiene alguna situación especial que quiera comunicarnos.</w:t>
      </w:r>
    </w:p>
    <w:p w14:paraId="7F543FC2" w14:textId="77777777" w:rsidR="00872086" w:rsidRPr="00BD2209" w:rsidRDefault="00872086" w:rsidP="004968B5">
      <w:pPr>
        <w:widowControl w:val="0"/>
        <w:suppressAutoHyphens/>
        <w:spacing w:after="0" w:line="240" w:lineRule="auto"/>
        <w:jc w:val="both"/>
        <w:rPr>
          <w:rFonts w:ascii="Palatino Linotype" w:eastAsia="Arial" w:hAnsi="Palatino Linotype" w:cs="Arial"/>
          <w:i/>
          <w:iCs/>
          <w:sz w:val="21"/>
          <w:szCs w:val="21"/>
          <w:lang w:val="es-PA"/>
        </w:rPr>
      </w:pPr>
    </w:p>
    <w:p w14:paraId="6493F1DC" w14:textId="77777777" w:rsidR="004968B5" w:rsidRPr="00BD2209" w:rsidRDefault="004968B5" w:rsidP="004968B5">
      <w:pPr>
        <w:widowControl w:val="0"/>
        <w:suppressAutoHyphens/>
        <w:spacing w:after="0" w:line="240" w:lineRule="auto"/>
        <w:jc w:val="both"/>
        <w:rPr>
          <w:rFonts w:ascii="Palatino Linotype" w:eastAsia="Arial" w:hAnsi="Palatino Linotype" w:cs="Arial"/>
          <w:i/>
          <w:iCs/>
          <w:sz w:val="21"/>
          <w:szCs w:val="21"/>
          <w:lang w:val="es-PA"/>
        </w:rPr>
      </w:pPr>
    </w:p>
    <w:p w14:paraId="1AB274CB" w14:textId="77777777" w:rsidR="004968B5" w:rsidRPr="00BD2209" w:rsidRDefault="004968B5" w:rsidP="004968B5">
      <w:pPr>
        <w:widowControl w:val="0"/>
        <w:suppressAutoHyphens/>
        <w:spacing w:after="0" w:line="240" w:lineRule="auto"/>
        <w:jc w:val="center"/>
        <w:rPr>
          <w:rFonts w:ascii="Palatino Linotype" w:eastAsia="Arial" w:hAnsi="Palatino Linotype" w:cs="Arial"/>
          <w:b/>
          <w:i/>
          <w:iCs/>
          <w:sz w:val="24"/>
          <w:szCs w:val="24"/>
          <w:lang w:val="es-PA"/>
        </w:rPr>
      </w:pPr>
      <w:r w:rsidRPr="00BD2209">
        <w:rPr>
          <w:rFonts w:ascii="Palatino Linotype" w:eastAsia="Arial" w:hAnsi="Palatino Linotype" w:cs="Arial"/>
          <w:b/>
          <w:i/>
          <w:iCs/>
          <w:sz w:val="24"/>
          <w:szCs w:val="24"/>
          <w:lang w:val="es-PA"/>
        </w:rPr>
        <w:t>IMPORTANTE</w:t>
      </w:r>
    </w:p>
    <w:p w14:paraId="4B374A7D" w14:textId="77777777" w:rsidR="004968B5" w:rsidRPr="00BD2209" w:rsidRDefault="004968B5" w:rsidP="004968B5">
      <w:pPr>
        <w:widowControl w:val="0"/>
        <w:suppressAutoHyphens/>
        <w:spacing w:after="0" w:line="240" w:lineRule="auto"/>
        <w:jc w:val="both"/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</w:pPr>
      <w:r w:rsidRPr="00BD2209"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  <w:t xml:space="preserve">Cada país exige una serie de normas y procedimientos establecidos por las autoridades de dichos países en materia de migración, aduana, sanidad, seguridad y control de fronteras que debe conocer y cumplir. </w:t>
      </w:r>
    </w:p>
    <w:p w14:paraId="233186D6" w14:textId="77777777" w:rsidR="004968B5" w:rsidRPr="00BD2209" w:rsidRDefault="004968B5" w:rsidP="004968B5">
      <w:pPr>
        <w:widowControl w:val="0"/>
        <w:suppressAutoHyphens/>
        <w:spacing w:after="0" w:line="240" w:lineRule="auto"/>
        <w:jc w:val="both"/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</w:pPr>
      <w:r w:rsidRPr="00BD2209"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  <w:t>Favor antes de iniciar el trámite verificar los requisitos básicos del país destino:</w:t>
      </w:r>
    </w:p>
    <w:p w14:paraId="5E456427" w14:textId="52B49609" w:rsidR="006A222A" w:rsidRPr="00BD2209" w:rsidRDefault="004968B5" w:rsidP="004968B5">
      <w:pPr>
        <w:widowControl w:val="0"/>
        <w:numPr>
          <w:ilvl w:val="0"/>
          <w:numId w:val="1"/>
        </w:numPr>
        <w:suppressAutoHyphens/>
        <w:spacing w:after="0" w:line="240" w:lineRule="auto"/>
        <w:jc w:val="both"/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</w:pPr>
      <w:r w:rsidRPr="00BD2209"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  <w:t xml:space="preserve"> Cédula de identidad personal</w:t>
      </w:r>
      <w:r w:rsidR="006A222A" w:rsidRPr="00BD2209"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  <w:t xml:space="preserve"> vigente</w:t>
      </w:r>
    </w:p>
    <w:p w14:paraId="3E0E8906" w14:textId="74ECC32A" w:rsidR="004968B5" w:rsidRPr="00BD2209" w:rsidRDefault="006A222A" w:rsidP="006A222A">
      <w:pPr>
        <w:widowControl w:val="0"/>
        <w:numPr>
          <w:ilvl w:val="0"/>
          <w:numId w:val="1"/>
        </w:numPr>
        <w:suppressAutoHyphens/>
        <w:spacing w:after="0" w:line="240" w:lineRule="auto"/>
        <w:jc w:val="both"/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</w:pPr>
      <w:r w:rsidRPr="00BD2209"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  <w:t>P</w:t>
      </w:r>
      <w:r w:rsidR="004968B5" w:rsidRPr="00BD2209"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  <w:t xml:space="preserve">asaporte </w:t>
      </w:r>
      <w:r w:rsidR="004968B5" w:rsidRPr="00BD2209">
        <w:rPr>
          <w:rFonts w:ascii="Palatino Linotype" w:eastAsia="Arial" w:hAnsi="Palatino Linotype" w:cs="Arial"/>
          <w:b/>
          <w:i/>
          <w:iCs/>
          <w:sz w:val="24"/>
          <w:szCs w:val="24"/>
          <w:lang w:val="es-PA"/>
        </w:rPr>
        <w:t>(verificar vigencia de 6 meses mínimo)</w:t>
      </w:r>
    </w:p>
    <w:p w14:paraId="4EAB7762" w14:textId="77777777" w:rsidR="004968B5" w:rsidRPr="00BD2209" w:rsidRDefault="004968B5" w:rsidP="004968B5">
      <w:pPr>
        <w:widowControl w:val="0"/>
        <w:numPr>
          <w:ilvl w:val="0"/>
          <w:numId w:val="1"/>
        </w:numPr>
        <w:suppressAutoHyphens/>
        <w:spacing w:after="0" w:line="240" w:lineRule="auto"/>
        <w:jc w:val="both"/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</w:pPr>
      <w:r w:rsidRPr="00BD2209"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  <w:t>Visado de turismo y otros</w:t>
      </w:r>
    </w:p>
    <w:p w14:paraId="230FBA07" w14:textId="77777777" w:rsidR="004968B5" w:rsidRPr="00BD2209" w:rsidRDefault="004968B5" w:rsidP="004968B5">
      <w:pPr>
        <w:widowControl w:val="0"/>
        <w:numPr>
          <w:ilvl w:val="0"/>
          <w:numId w:val="1"/>
        </w:numPr>
        <w:suppressAutoHyphens/>
        <w:spacing w:after="0" w:line="240" w:lineRule="auto"/>
        <w:jc w:val="both"/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</w:pPr>
      <w:r w:rsidRPr="00BD2209"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  <w:t>Seguros de viaje</w:t>
      </w:r>
    </w:p>
    <w:p w14:paraId="2D6066B3" w14:textId="77777777" w:rsidR="004968B5" w:rsidRPr="00BD2209" w:rsidRDefault="004968B5" w:rsidP="004968B5">
      <w:pPr>
        <w:widowControl w:val="0"/>
        <w:numPr>
          <w:ilvl w:val="0"/>
          <w:numId w:val="1"/>
        </w:numPr>
        <w:suppressAutoHyphens/>
        <w:spacing w:after="0" w:line="240" w:lineRule="auto"/>
        <w:jc w:val="both"/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</w:pPr>
      <w:r w:rsidRPr="00BD2209"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  <w:t>Vacunación internacional</w:t>
      </w:r>
    </w:p>
    <w:p w14:paraId="6650B7CB" w14:textId="77777777" w:rsidR="00581E41" w:rsidRPr="00BD2209" w:rsidRDefault="00581E41" w:rsidP="004968B5">
      <w:pPr>
        <w:widowControl w:val="0"/>
        <w:numPr>
          <w:ilvl w:val="0"/>
          <w:numId w:val="1"/>
        </w:numPr>
        <w:suppressAutoHyphens/>
        <w:spacing w:after="0" w:line="240" w:lineRule="auto"/>
        <w:jc w:val="both"/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</w:pPr>
      <w:r w:rsidRPr="00BD2209">
        <w:rPr>
          <w:rFonts w:ascii="Palatino Linotype" w:eastAsia="Arial" w:hAnsi="Palatino Linotype" w:cs="Arial"/>
          <w:i/>
          <w:iCs/>
          <w:sz w:val="24"/>
          <w:szCs w:val="24"/>
          <w:lang w:val="es-PA"/>
        </w:rPr>
        <w:t>Otros Trámites de extranjería</w:t>
      </w:r>
    </w:p>
    <w:p w14:paraId="41A7CD9F" w14:textId="27F7189A" w:rsidR="004968B5" w:rsidRPr="00BD2209" w:rsidRDefault="004968B5" w:rsidP="004968B5">
      <w:pPr>
        <w:rPr>
          <w:rFonts w:ascii="Palatino Linotype" w:hAnsi="Palatino Linotype"/>
          <w:lang w:val="es-PA"/>
        </w:rPr>
      </w:pPr>
    </w:p>
    <w:p w14:paraId="4D77A4BD" w14:textId="01F7BA82" w:rsidR="00A201C0" w:rsidRPr="00BD2209" w:rsidRDefault="00A201C0" w:rsidP="004968B5">
      <w:pPr>
        <w:rPr>
          <w:rFonts w:ascii="Palatino Linotype" w:hAnsi="Palatino Linotype"/>
          <w:lang w:val="es-PA"/>
        </w:rPr>
      </w:pPr>
    </w:p>
    <w:p w14:paraId="17BACA85" w14:textId="73F81A1F" w:rsidR="00A201C0" w:rsidRPr="00BD2209" w:rsidRDefault="00A201C0" w:rsidP="004968B5">
      <w:pPr>
        <w:rPr>
          <w:rFonts w:ascii="Palatino Linotype" w:hAnsi="Palatino Linotype"/>
          <w:lang w:val="es-PA"/>
        </w:rPr>
      </w:pPr>
    </w:p>
    <w:p w14:paraId="100F04E3" w14:textId="2DAFD3FE" w:rsidR="00A201C0" w:rsidRPr="00BD2209" w:rsidRDefault="00A201C0" w:rsidP="004968B5">
      <w:pPr>
        <w:rPr>
          <w:rFonts w:ascii="Palatino Linotype" w:hAnsi="Palatino Linotype"/>
          <w:lang w:val="es-PA"/>
        </w:rPr>
      </w:pPr>
    </w:p>
    <w:sectPr w:rsidR="00A201C0" w:rsidRPr="00BD2209" w:rsidSect="00AA4AB6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2302A"/>
    <w:multiLevelType w:val="hybridMultilevel"/>
    <w:tmpl w:val="0A34DF36"/>
    <w:lvl w:ilvl="0" w:tplc="180A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E67051"/>
    <w:multiLevelType w:val="hybridMultilevel"/>
    <w:tmpl w:val="BA307786"/>
    <w:lvl w:ilvl="0" w:tplc="8FCC2E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33915"/>
    <w:multiLevelType w:val="hybridMultilevel"/>
    <w:tmpl w:val="814A89F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466E0"/>
    <w:multiLevelType w:val="hybridMultilevel"/>
    <w:tmpl w:val="D2DA9D88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97F14DA"/>
    <w:multiLevelType w:val="hybridMultilevel"/>
    <w:tmpl w:val="4836B698"/>
    <w:lvl w:ilvl="0" w:tplc="0C0A000B">
      <w:start w:val="1"/>
      <w:numFmt w:val="bullet"/>
      <w:lvlText w:val=""/>
      <w:lvlJc w:val="left"/>
      <w:pPr>
        <w:ind w:left="141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5" w15:restartNumberingAfterBreak="0">
    <w:nsid w:val="7E392AA1"/>
    <w:multiLevelType w:val="hybridMultilevel"/>
    <w:tmpl w:val="ED50D09C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F97248D"/>
    <w:multiLevelType w:val="hybridMultilevel"/>
    <w:tmpl w:val="52888A9C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0408580">
    <w:abstractNumId w:val="2"/>
  </w:num>
  <w:num w:numId="2" w16cid:durableId="1291938933">
    <w:abstractNumId w:val="6"/>
  </w:num>
  <w:num w:numId="3" w16cid:durableId="801465474">
    <w:abstractNumId w:val="0"/>
  </w:num>
  <w:num w:numId="4" w16cid:durableId="810368226">
    <w:abstractNumId w:val="5"/>
  </w:num>
  <w:num w:numId="5" w16cid:durableId="1145663592">
    <w:abstractNumId w:val="3"/>
  </w:num>
  <w:num w:numId="6" w16cid:durableId="201016798">
    <w:abstractNumId w:val="4"/>
  </w:num>
  <w:num w:numId="7" w16cid:durableId="4361737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jYwNTM0MDI0MTZT0lEKTi0uzszPAykwrAUAbkwoyiwAAAA="/>
  </w:docVars>
  <w:rsids>
    <w:rsidRoot w:val="00533B4C"/>
    <w:rsid w:val="00102617"/>
    <w:rsid w:val="00143401"/>
    <w:rsid w:val="00151F51"/>
    <w:rsid w:val="001C5758"/>
    <w:rsid w:val="00204977"/>
    <w:rsid w:val="00207733"/>
    <w:rsid w:val="00251F8F"/>
    <w:rsid w:val="002A096E"/>
    <w:rsid w:val="002F7B86"/>
    <w:rsid w:val="003C58C9"/>
    <w:rsid w:val="00455470"/>
    <w:rsid w:val="004726BD"/>
    <w:rsid w:val="004923FF"/>
    <w:rsid w:val="004968B5"/>
    <w:rsid w:val="004B6D83"/>
    <w:rsid w:val="00533B4C"/>
    <w:rsid w:val="00550A60"/>
    <w:rsid w:val="00581E41"/>
    <w:rsid w:val="006A222A"/>
    <w:rsid w:val="006E40AF"/>
    <w:rsid w:val="007010E7"/>
    <w:rsid w:val="00786C2A"/>
    <w:rsid w:val="00796418"/>
    <w:rsid w:val="007D7F32"/>
    <w:rsid w:val="007E648C"/>
    <w:rsid w:val="00872086"/>
    <w:rsid w:val="0089560F"/>
    <w:rsid w:val="00A1316C"/>
    <w:rsid w:val="00A201C0"/>
    <w:rsid w:val="00A532E7"/>
    <w:rsid w:val="00A95DD9"/>
    <w:rsid w:val="00AA4AB6"/>
    <w:rsid w:val="00B30A04"/>
    <w:rsid w:val="00BD2209"/>
    <w:rsid w:val="00C613DA"/>
    <w:rsid w:val="00C779F7"/>
    <w:rsid w:val="00DC0866"/>
    <w:rsid w:val="00DF62AB"/>
    <w:rsid w:val="00E82C0D"/>
    <w:rsid w:val="00FB56C5"/>
    <w:rsid w:val="0D82720E"/>
    <w:rsid w:val="0DB267E7"/>
    <w:rsid w:val="193E8FAC"/>
    <w:rsid w:val="1F16C59A"/>
    <w:rsid w:val="284F12BE"/>
    <w:rsid w:val="29EAE31F"/>
    <w:rsid w:val="30D35BD8"/>
    <w:rsid w:val="39E2D687"/>
    <w:rsid w:val="51F7D964"/>
    <w:rsid w:val="6A219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7F799F"/>
  <w15:chartTrackingRefBased/>
  <w15:docId w15:val="{C7977764-78A1-4E9A-9F5B-C8B6982F9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2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3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62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560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A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AB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532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83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4</Words>
  <Characters>384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TORIA-PC08</dc:creator>
  <cp:keywords/>
  <dc:description/>
  <cp:lastModifiedBy>JOSE BRANDAO</cp:lastModifiedBy>
  <cp:revision>2</cp:revision>
  <cp:lastPrinted>2022-02-14T14:56:00Z</cp:lastPrinted>
  <dcterms:created xsi:type="dcterms:W3CDTF">2024-06-18T15:48:00Z</dcterms:created>
  <dcterms:modified xsi:type="dcterms:W3CDTF">2024-06-18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d8bce56cbb534df4524605e4a67f77e1288416109eb88fed05b662d0572753</vt:lpwstr>
  </property>
</Properties>
</file>